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1E370" w14:textId="61F75F93" w:rsidR="00D30859" w:rsidRPr="00D662B0" w:rsidRDefault="00610763" w:rsidP="00D662B0">
      <w:pPr>
        <w:jc w:val="center"/>
        <w:rPr>
          <w:sz w:val="48"/>
          <w:szCs w:val="48"/>
        </w:rPr>
      </w:pPr>
      <w:r w:rsidRPr="00D662B0">
        <w:rPr>
          <w:sz w:val="48"/>
          <w:szCs w:val="48"/>
        </w:rPr>
        <w:t>CPSC 8430: Deep Learning</w:t>
      </w:r>
    </w:p>
    <w:p w14:paraId="6A1A8090" w14:textId="3BF0B664" w:rsidR="00610763" w:rsidRPr="00D662B0" w:rsidRDefault="00610763" w:rsidP="00D662B0">
      <w:pPr>
        <w:jc w:val="center"/>
        <w:rPr>
          <w:sz w:val="48"/>
          <w:szCs w:val="48"/>
        </w:rPr>
      </w:pPr>
      <w:r w:rsidRPr="00D662B0">
        <w:rPr>
          <w:sz w:val="48"/>
          <w:szCs w:val="48"/>
        </w:rPr>
        <w:t>Homework 2</w:t>
      </w:r>
    </w:p>
    <w:p w14:paraId="1C91E9E8" w14:textId="20B80F8B" w:rsidR="00610763" w:rsidRPr="00D662B0" w:rsidRDefault="00610763" w:rsidP="00D662B0">
      <w:pPr>
        <w:jc w:val="center"/>
        <w:rPr>
          <w:sz w:val="48"/>
          <w:szCs w:val="48"/>
        </w:rPr>
      </w:pPr>
      <w:r w:rsidRPr="00D662B0">
        <w:rPr>
          <w:sz w:val="48"/>
          <w:szCs w:val="48"/>
        </w:rPr>
        <w:t>Video Caption Generation using S2VT</w:t>
      </w:r>
    </w:p>
    <w:p w14:paraId="5038FF2B" w14:textId="35A1ECE3" w:rsidR="00610763" w:rsidRPr="00D662B0" w:rsidRDefault="00610763" w:rsidP="00D662B0">
      <w:pPr>
        <w:jc w:val="center"/>
        <w:rPr>
          <w:sz w:val="48"/>
          <w:szCs w:val="48"/>
        </w:rPr>
      </w:pPr>
    </w:p>
    <w:p w14:paraId="20099942" w14:textId="51E2D742" w:rsidR="00610763" w:rsidRPr="00D662B0" w:rsidRDefault="00070934" w:rsidP="00D662B0">
      <w:pPr>
        <w:jc w:val="center"/>
        <w:rPr>
          <w:sz w:val="48"/>
          <w:szCs w:val="48"/>
        </w:rPr>
      </w:pPr>
      <w:r w:rsidRPr="00D662B0">
        <w:rPr>
          <w:sz w:val="48"/>
          <w:szCs w:val="48"/>
        </w:rPr>
        <w:t>Reek Majumder</w:t>
      </w:r>
    </w:p>
    <w:p w14:paraId="0668D1B4" w14:textId="275C6201" w:rsidR="00070934" w:rsidRPr="00D662B0" w:rsidRDefault="00070934" w:rsidP="00D662B0">
      <w:pPr>
        <w:jc w:val="center"/>
        <w:rPr>
          <w:sz w:val="48"/>
          <w:szCs w:val="48"/>
        </w:rPr>
      </w:pPr>
      <w:r w:rsidRPr="00D662B0">
        <w:rPr>
          <w:sz w:val="48"/>
          <w:szCs w:val="48"/>
        </w:rPr>
        <w:t xml:space="preserve">Email : </w:t>
      </w:r>
      <w:hyperlink r:id="rId5" w:history="1">
        <w:r w:rsidRPr="00D662B0">
          <w:rPr>
            <w:rStyle w:val="Hyperlink"/>
            <w:sz w:val="48"/>
            <w:szCs w:val="48"/>
          </w:rPr>
          <w:t>rmajumd@clemson.edu</w:t>
        </w:r>
      </w:hyperlink>
    </w:p>
    <w:p w14:paraId="55A5FD77" w14:textId="4A4A65C2" w:rsidR="00070934" w:rsidRPr="00D662B0" w:rsidRDefault="00070934" w:rsidP="00D662B0">
      <w:pPr>
        <w:jc w:val="center"/>
        <w:rPr>
          <w:sz w:val="48"/>
          <w:szCs w:val="48"/>
        </w:rPr>
      </w:pPr>
    </w:p>
    <w:p w14:paraId="461EAC01" w14:textId="21B96DE5" w:rsidR="00070934" w:rsidRPr="00D662B0" w:rsidRDefault="00070934" w:rsidP="00D662B0">
      <w:pPr>
        <w:jc w:val="center"/>
        <w:rPr>
          <w:sz w:val="48"/>
          <w:szCs w:val="48"/>
        </w:rPr>
      </w:pPr>
      <w:r w:rsidRPr="00D662B0">
        <w:rPr>
          <w:sz w:val="48"/>
          <w:szCs w:val="48"/>
        </w:rPr>
        <w:br w:type="page"/>
      </w:r>
    </w:p>
    <w:p w14:paraId="4DDA63A8" w14:textId="3DD16C56" w:rsidR="005E7745" w:rsidRDefault="005E7745" w:rsidP="00D30D0E">
      <w:pPr>
        <w:pStyle w:val="Heading1"/>
      </w:pPr>
      <w:r w:rsidRPr="00B0247A">
        <w:rPr>
          <w:b/>
          <w:bCs/>
        </w:rPr>
        <w:lastRenderedPageBreak/>
        <w:t>GitHub:</w:t>
      </w:r>
      <w:r>
        <w:t xml:space="preserve">- </w:t>
      </w:r>
      <w:r w:rsidR="0008075E">
        <w:t xml:space="preserve"> </w:t>
      </w:r>
      <w:hyperlink r:id="rId6" w:history="1">
        <w:r w:rsidR="0008075E" w:rsidRPr="00F810AA">
          <w:rPr>
            <w:rStyle w:val="Hyperlink"/>
          </w:rPr>
          <w:t>https://github.com/reek129/CPSC8430_HW2_V2</w:t>
        </w:r>
      </w:hyperlink>
      <w:r w:rsidR="0008075E">
        <w:t xml:space="preserve"> </w:t>
      </w:r>
    </w:p>
    <w:p w14:paraId="2636078B" w14:textId="01CC3358" w:rsidR="00D662B0" w:rsidRDefault="00D662B0" w:rsidP="00D662B0"/>
    <w:p w14:paraId="11DA7443" w14:textId="3F0CC667" w:rsidR="00D662B0" w:rsidRPr="00D662B0" w:rsidRDefault="00D662B0" w:rsidP="00D662B0">
      <w:proofErr w:type="spellStart"/>
      <w:r>
        <w:t>Github</w:t>
      </w:r>
      <w:proofErr w:type="spellEnd"/>
      <w:r>
        <w:t xml:space="preserve"> Based on Hw2 requirements:- </w:t>
      </w:r>
      <w:hyperlink r:id="rId7" w:history="1">
        <w:r w:rsidRPr="00F810AA">
          <w:rPr>
            <w:rStyle w:val="Hyperlink"/>
          </w:rPr>
          <w:t>https://github.com/reek129/CPSC_8430--Deep_Learning_HW1</w:t>
        </w:r>
      </w:hyperlink>
      <w:r>
        <w:t xml:space="preserve"> </w:t>
      </w:r>
    </w:p>
    <w:p w14:paraId="61B9A143" w14:textId="4E2E152C" w:rsidR="00070934" w:rsidRPr="00B0247A" w:rsidRDefault="00070934" w:rsidP="00D30D0E">
      <w:pPr>
        <w:pStyle w:val="Heading1"/>
      </w:pPr>
      <w:r w:rsidRPr="00B0247A">
        <w:t>Introduction</w:t>
      </w:r>
    </w:p>
    <w:p w14:paraId="65ED654C" w14:textId="77777777" w:rsidR="00C1612D" w:rsidRDefault="00C1612D">
      <w:r w:rsidRPr="00C1612D">
        <w:t>In this project, we present, train, and test a sequential-to-sequential model to generate a caption for videos. The basic concept behind Video Caption Generation is that we can upload a video and get a stream of captions for the actions that are taking place in the video. This is accomplished by using deep learning techniques and training on the provided dataset.</w:t>
      </w:r>
    </w:p>
    <w:p w14:paraId="2D389B91" w14:textId="6B281E6C" w:rsidR="00F67B50" w:rsidRDefault="00832B55">
      <w:r w:rsidRPr="00D30D0E">
        <w:rPr>
          <w:rStyle w:val="Heading1Char"/>
        </w:rPr>
        <w:t>Requirements:</w:t>
      </w:r>
      <w:r w:rsidR="00B0247A">
        <w:br/>
        <w:t>Python -3.9.7</w:t>
      </w:r>
      <w:r w:rsidR="00B0247A">
        <w:br/>
        <w:t>torch 1.10</w:t>
      </w:r>
      <w:r w:rsidR="00B0247A">
        <w:br/>
      </w:r>
      <w:r w:rsidR="00C1612D">
        <w:t>SciPy</w:t>
      </w:r>
      <w:r w:rsidR="00B0247A">
        <w:t xml:space="preserve"> 1.7</w:t>
      </w:r>
      <w:r w:rsidR="00B0247A">
        <w:br/>
        <w:t xml:space="preserve">MSVD Dataset </w:t>
      </w:r>
      <w:r w:rsidR="00EB2CD4">
        <w:t>(1450</w:t>
      </w:r>
      <w:r w:rsidR="00B0247A">
        <w:t xml:space="preserve"> videos for training and 100 for testing) </w:t>
      </w:r>
    </w:p>
    <w:p w14:paraId="047E6AB2" w14:textId="768DB90E" w:rsidR="00F67B50" w:rsidRDefault="00EB2CD4">
      <w:r>
        <w:t>Note: -</w:t>
      </w:r>
      <w:r w:rsidR="00F67B50">
        <w:t xml:space="preserve"> For this project we are using the feat folder which is the extracted features from Video data and used it for training and testing purposes.</w:t>
      </w:r>
    </w:p>
    <w:p w14:paraId="3393CB09" w14:textId="1150EE01" w:rsidR="00D30D0E" w:rsidRDefault="00D30D0E" w:rsidP="00D30D0E">
      <w:pPr>
        <w:pStyle w:val="Heading1"/>
      </w:pPr>
      <w:r>
        <w:t>MODEL ELEMENTS</w:t>
      </w:r>
    </w:p>
    <w:p w14:paraId="35916ECA" w14:textId="5BC1C447" w:rsidR="00F67B50" w:rsidRPr="00F67B50" w:rsidRDefault="00F67B50" w:rsidP="00D30D0E">
      <w:pPr>
        <w:pStyle w:val="Heading2"/>
      </w:pPr>
      <w:r w:rsidRPr="00F67B50">
        <w:t>Dictionary:</w:t>
      </w:r>
    </w:p>
    <w:p w14:paraId="1ACD5A15" w14:textId="77777777" w:rsidR="000E3071" w:rsidRDefault="00131721">
      <w:r w:rsidRPr="00131721">
        <w:t xml:space="preserve">The first step in our project is to load the label file and create a dictionary. All of the critical words from captions are stored in the dictionary. We test the number of times a word is repeated in a video caption and encode a word to a unique index and vice versa for all caption data to determine the importance of the word for a specific video. </w:t>
      </w:r>
      <w:r>
        <w:br/>
      </w:r>
      <w:r w:rsidRPr="00131721">
        <w:t>The following are some of the tokens used to store data in the dictionary:</w:t>
      </w:r>
    </w:p>
    <w:p w14:paraId="5C357426" w14:textId="77777777" w:rsidR="000E3071" w:rsidRDefault="006C1A2E" w:rsidP="000E3071">
      <w:pPr>
        <w:pStyle w:val="ListParagraph"/>
        <w:numPr>
          <w:ilvl w:val="0"/>
          <w:numId w:val="4"/>
        </w:numPr>
      </w:pPr>
      <w:r>
        <w:t>&lt;PAD&gt;:- Pad the sentences to the same length to maintain uniformity.</w:t>
      </w:r>
    </w:p>
    <w:p w14:paraId="6A5548A8" w14:textId="77777777" w:rsidR="000E3071" w:rsidRDefault="006C1A2E" w:rsidP="000E3071">
      <w:pPr>
        <w:pStyle w:val="ListParagraph"/>
        <w:numPr>
          <w:ilvl w:val="0"/>
          <w:numId w:val="4"/>
        </w:numPr>
      </w:pPr>
      <w:r>
        <w:t>&lt;BOS&gt;:- Beginning of the sentence, an identifier to generate the output sentence.</w:t>
      </w:r>
    </w:p>
    <w:p w14:paraId="174A9306" w14:textId="77777777" w:rsidR="000E3071" w:rsidRDefault="006C1A2E" w:rsidP="000E3071">
      <w:pPr>
        <w:pStyle w:val="ListParagraph"/>
        <w:numPr>
          <w:ilvl w:val="0"/>
          <w:numId w:val="4"/>
        </w:numPr>
      </w:pPr>
      <w:r>
        <w:t>&lt;EOS&gt;:- End of Sentence, an identifier to signal the system</w:t>
      </w:r>
      <w:r w:rsidR="001651BA">
        <w:t xml:space="preserve"> end of output sentence.</w:t>
      </w:r>
    </w:p>
    <w:p w14:paraId="03EA61E0" w14:textId="22F6FA5D" w:rsidR="001651BA" w:rsidRDefault="001651BA" w:rsidP="000E3071">
      <w:pPr>
        <w:pStyle w:val="ListParagraph"/>
        <w:numPr>
          <w:ilvl w:val="0"/>
          <w:numId w:val="4"/>
        </w:numPr>
      </w:pPr>
      <w:r>
        <w:t>&lt;UNK&gt;:- Use this token when the word isn’t in the dictionary or just ignore the unknown word.</w:t>
      </w:r>
    </w:p>
    <w:p w14:paraId="5E9CFFEC" w14:textId="71EDE711" w:rsidR="00FD1E82" w:rsidRDefault="00FD1E82" w:rsidP="00D30D0E">
      <w:pPr>
        <w:pStyle w:val="Heading2"/>
      </w:pPr>
      <w:r w:rsidRPr="00FD1E82">
        <w:t>Base Model</w:t>
      </w:r>
    </w:p>
    <w:p w14:paraId="4E7B796B" w14:textId="1A228C17" w:rsidR="00FD1E82" w:rsidRDefault="00FD1E82" w:rsidP="00FD1E82">
      <w:r>
        <w:t>The seq2seq (S2VT) model's baseline consists of two Recurrent Neural Networks (RNNs) layers. The "</w:t>
      </w:r>
      <w:proofErr w:type="spellStart"/>
      <w:r>
        <w:t>encoderRNN</w:t>
      </w:r>
      <w:proofErr w:type="spellEnd"/>
      <w:r>
        <w:t>" class in the python script is responsible for processing and encoding the videos in the first layer. The "</w:t>
      </w:r>
      <w:proofErr w:type="spellStart"/>
      <w:r>
        <w:t>decoderRNN</w:t>
      </w:r>
      <w:proofErr w:type="spellEnd"/>
      <w:r>
        <w:t>" class is responsible for decoding and generating the output in the second layer. "</w:t>
      </w:r>
      <w:proofErr w:type="spellStart"/>
      <w:r>
        <w:t>decoderRNN</w:t>
      </w:r>
      <w:proofErr w:type="spellEnd"/>
      <w:r>
        <w:t>" is written to segment captions using tokens based on the beginning and ending verses of a sentence, then process the video to generate the actual words as the output</w:t>
      </w:r>
      <w:r w:rsidR="0079741D">
        <w:t>(Figure 1)</w:t>
      </w:r>
      <w:r>
        <w:t>. The process of encoding and decoding using the "</w:t>
      </w:r>
      <w:proofErr w:type="spellStart"/>
      <w:r>
        <w:t>encoderRNN</w:t>
      </w:r>
      <w:proofErr w:type="spellEnd"/>
      <w:r>
        <w:t>" and "</w:t>
      </w:r>
      <w:proofErr w:type="spellStart"/>
      <w:r>
        <w:t>decoderRNN</w:t>
      </w:r>
      <w:proofErr w:type="spellEnd"/>
      <w:r>
        <w:t xml:space="preserve">" classes is depicted in the diagram </w:t>
      </w:r>
      <w:r w:rsidR="0079741D">
        <w:t>(Figure2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79741D" w14:paraId="6182F2A6" w14:textId="77777777" w:rsidTr="0079741D">
        <w:tc>
          <w:tcPr>
            <w:tcW w:w="9350" w:type="dxa"/>
          </w:tcPr>
          <w:p w14:paraId="053BC861" w14:textId="2BAACCDB" w:rsidR="0079741D" w:rsidRPr="0079741D" w:rsidRDefault="0079741D" w:rsidP="0079741D">
            <w:pPr>
              <w:jc w:val="center"/>
              <w:rPr>
                <w:b/>
                <w:bCs/>
              </w:rPr>
            </w:pPr>
            <w:r w:rsidRPr="0079741D">
              <w:rPr>
                <w:b/>
                <w:bCs/>
                <w:noProof/>
              </w:rPr>
              <w:lastRenderedPageBreak/>
              <w:drawing>
                <wp:inline distT="0" distB="0" distL="0" distR="0" wp14:anchorId="5281B244" wp14:editId="54A0CA32">
                  <wp:extent cx="5943600" cy="166052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660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741D" w14:paraId="5F272B38" w14:textId="77777777" w:rsidTr="0079741D">
        <w:trPr>
          <w:trHeight w:val="62"/>
        </w:trPr>
        <w:tc>
          <w:tcPr>
            <w:tcW w:w="9350" w:type="dxa"/>
          </w:tcPr>
          <w:p w14:paraId="77A3BA18" w14:textId="563681C6" w:rsidR="0079741D" w:rsidRPr="0079741D" w:rsidRDefault="0079741D" w:rsidP="0079741D">
            <w:pPr>
              <w:jc w:val="center"/>
              <w:rPr>
                <w:b/>
                <w:bCs/>
              </w:rPr>
            </w:pPr>
            <w:r w:rsidRPr="0079741D">
              <w:rPr>
                <w:b/>
                <w:bCs/>
              </w:rPr>
              <w:t>Figure 1</w:t>
            </w:r>
          </w:p>
        </w:tc>
      </w:tr>
      <w:tr w:rsidR="0079741D" w14:paraId="5176039A" w14:textId="77777777" w:rsidTr="0079741D">
        <w:tc>
          <w:tcPr>
            <w:tcW w:w="9350" w:type="dxa"/>
          </w:tcPr>
          <w:p w14:paraId="7CB1F0F6" w14:textId="51433151" w:rsidR="0079741D" w:rsidRPr="0079741D" w:rsidRDefault="0079741D" w:rsidP="0079741D">
            <w:pPr>
              <w:jc w:val="center"/>
              <w:rPr>
                <w:b/>
                <w:bCs/>
              </w:rPr>
            </w:pPr>
            <w:r w:rsidRPr="0079741D">
              <w:rPr>
                <w:b/>
                <w:bCs/>
                <w:noProof/>
              </w:rPr>
              <w:drawing>
                <wp:inline distT="0" distB="0" distL="0" distR="0" wp14:anchorId="19C7DE20" wp14:editId="23A1221B">
                  <wp:extent cx="5943600" cy="159004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5900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9741D" w14:paraId="22E8BACB" w14:textId="77777777" w:rsidTr="0079741D">
        <w:tc>
          <w:tcPr>
            <w:tcW w:w="9350" w:type="dxa"/>
          </w:tcPr>
          <w:p w14:paraId="37751D10" w14:textId="386CF52E" w:rsidR="0079741D" w:rsidRPr="0079741D" w:rsidRDefault="0079741D" w:rsidP="0079741D">
            <w:pPr>
              <w:jc w:val="center"/>
              <w:rPr>
                <w:b/>
                <w:bCs/>
              </w:rPr>
            </w:pPr>
            <w:r w:rsidRPr="0079741D">
              <w:rPr>
                <w:b/>
                <w:bCs/>
              </w:rPr>
              <w:t>Figure 2</w:t>
            </w:r>
          </w:p>
        </w:tc>
      </w:tr>
    </w:tbl>
    <w:p w14:paraId="6A32EF87" w14:textId="172701C4" w:rsidR="00B0247A" w:rsidRDefault="00B0247A" w:rsidP="00D30D0E">
      <w:pPr>
        <w:pStyle w:val="Heading2"/>
      </w:pPr>
      <w:r>
        <w:br/>
      </w:r>
      <w:r w:rsidR="00EB3ECD" w:rsidRPr="00EB3ECD">
        <w:t>Attention Layer</w:t>
      </w:r>
    </w:p>
    <w:p w14:paraId="130D054E" w14:textId="77777777" w:rsidR="000E3071" w:rsidRDefault="000E3071" w:rsidP="000E3071">
      <w:pPr>
        <w:pStyle w:val="ListParagraph"/>
        <w:numPr>
          <w:ilvl w:val="0"/>
          <w:numId w:val="2"/>
        </w:numPr>
      </w:pPr>
      <w:r>
        <w:t>An attention layer was implemented on encoder hidden states to improve the base model's performance. At each decoding time step, the model can peek at different sections of the inputs.</w:t>
      </w:r>
    </w:p>
    <w:p w14:paraId="1F84242A" w14:textId="676B6649" w:rsidR="00B0247A" w:rsidRDefault="000E3071" w:rsidP="000E3071">
      <w:pPr>
        <w:pStyle w:val="ListParagraph"/>
        <w:numPr>
          <w:ilvl w:val="0"/>
          <w:numId w:val="2"/>
        </w:numPr>
      </w:pPr>
      <w:r>
        <w:t>The decoder's hidden state and encoder's output are used as a matching function to generate a scalar, which is then passed through softmax, and the decoder's last hidden state is sent to the next time step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350"/>
      </w:tblGrid>
      <w:tr w:rsidR="00D30D0E" w14:paraId="77717EC0" w14:textId="77777777" w:rsidTr="00D30D0E">
        <w:trPr>
          <w:jc w:val="center"/>
        </w:trPr>
        <w:tc>
          <w:tcPr>
            <w:tcW w:w="9350" w:type="dxa"/>
          </w:tcPr>
          <w:p w14:paraId="6A772273" w14:textId="5C28C309" w:rsidR="00D30D0E" w:rsidRDefault="00D30D0E" w:rsidP="000E3071">
            <w:r>
              <w:rPr>
                <w:noProof/>
              </w:rPr>
              <w:drawing>
                <wp:inline distT="0" distB="0" distL="0" distR="0" wp14:anchorId="22CF1400" wp14:editId="7D3F14C5">
                  <wp:extent cx="5943600" cy="2338070"/>
                  <wp:effectExtent l="0" t="0" r="0" b="5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338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D0E" w14:paraId="3DBE63D8" w14:textId="77777777" w:rsidTr="00D30D0E">
        <w:trPr>
          <w:jc w:val="center"/>
        </w:trPr>
        <w:tc>
          <w:tcPr>
            <w:tcW w:w="9350" w:type="dxa"/>
          </w:tcPr>
          <w:p w14:paraId="581877F2" w14:textId="1C3B562A" w:rsidR="00D30D0E" w:rsidRPr="00D30D0E" w:rsidRDefault="00D30D0E" w:rsidP="00D30D0E">
            <w:pPr>
              <w:jc w:val="center"/>
              <w:rPr>
                <w:b/>
                <w:bCs/>
              </w:rPr>
            </w:pPr>
            <w:r w:rsidRPr="00D30D0E">
              <w:rPr>
                <w:b/>
                <w:bCs/>
              </w:rPr>
              <w:t>Figure 3</w:t>
            </w:r>
          </w:p>
        </w:tc>
      </w:tr>
    </w:tbl>
    <w:p w14:paraId="1E3FDBE2" w14:textId="304AD7F3" w:rsidR="000E3071" w:rsidRDefault="000E3071" w:rsidP="000E3071"/>
    <w:p w14:paraId="424B42A5" w14:textId="09BB2EB6" w:rsidR="008D09E8" w:rsidRDefault="008D09E8" w:rsidP="00421EEF">
      <w:pPr>
        <w:pStyle w:val="Heading2"/>
      </w:pPr>
      <w:r>
        <w:lastRenderedPageBreak/>
        <w:t>Schedule Sampling</w:t>
      </w:r>
      <w:r w:rsidR="00421EEF">
        <w:t xml:space="preserve"> </w:t>
      </w:r>
    </w:p>
    <w:p w14:paraId="4DBE4AA3" w14:textId="133EF991" w:rsidR="00421EEF" w:rsidRDefault="00421EEF" w:rsidP="000E3071">
      <w:r w:rsidRPr="00421EEF">
        <w:t>For inference, previous unknown tokens get replaced by the tokens generated by the model. This can cause errors to be accumulated over the sequences.</w:t>
      </w:r>
    </w:p>
    <w:p w14:paraId="42E3DA8F" w14:textId="7FBB2A35" w:rsidR="00C97E0F" w:rsidRDefault="00C97E0F" w:rsidP="00D30D0E">
      <w:pPr>
        <w:pStyle w:val="Heading1"/>
      </w:pPr>
      <w:r w:rsidRPr="00C97E0F">
        <w:t>Results</w:t>
      </w:r>
    </w:p>
    <w:p w14:paraId="4A4F1F4D" w14:textId="03A85132" w:rsidR="00C97E0F" w:rsidRDefault="00CD696E" w:rsidP="000E3071">
      <w:r>
        <w:t>In SavedModel_reek_v2 we have</w:t>
      </w:r>
      <w:r w:rsidR="00D30D0E">
        <w:t xml:space="preserve"> 42</w:t>
      </w:r>
      <w:r w:rsidR="0058121A">
        <w:t xml:space="preserve"> models with size less than 100 MB.</w:t>
      </w:r>
    </w:p>
    <w:p w14:paraId="29ED91A3" w14:textId="26F347F7" w:rsidR="0058121A" w:rsidRDefault="0058121A" w:rsidP="000E3071">
      <w:r>
        <w:t xml:space="preserve">Model Time for </w:t>
      </w:r>
      <w:r w:rsidR="00C13457">
        <w:t>different batch size [16, 32] dropout rate [0.1,0.2,0.3,0.4], hidden size [128,256,512] and word dimension [1024,2048]</w:t>
      </w:r>
      <w:r w:rsidR="00FD1E82">
        <w:t>, learning rate 0.001 and minimum vocab size 3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44"/>
        <w:gridCol w:w="1387"/>
      </w:tblGrid>
      <w:tr w:rsidR="00B75451" w14:paraId="31602923" w14:textId="77777777" w:rsidTr="00B75451">
        <w:trPr>
          <w:jc w:val="center"/>
        </w:trPr>
        <w:tc>
          <w:tcPr>
            <w:tcW w:w="0" w:type="auto"/>
            <w:vAlign w:val="bottom"/>
          </w:tcPr>
          <w:p w14:paraId="252D6793" w14:textId="0C7B873C" w:rsidR="00B75451" w:rsidRPr="00B75451" w:rsidRDefault="00B75451" w:rsidP="00B75451">
            <w:pPr>
              <w:jc w:val="center"/>
              <w:rPr>
                <w:b/>
                <w:bCs/>
              </w:rPr>
            </w:pPr>
            <w:r w:rsidRPr="00B75451">
              <w:rPr>
                <w:rFonts w:ascii="Calibri" w:hAnsi="Calibri" w:cs="Calibri"/>
                <w:b/>
                <w:bCs/>
                <w:color w:val="000000"/>
              </w:rPr>
              <w:t>Model Name</w:t>
            </w:r>
          </w:p>
        </w:tc>
        <w:tc>
          <w:tcPr>
            <w:tcW w:w="0" w:type="auto"/>
            <w:vAlign w:val="bottom"/>
          </w:tcPr>
          <w:p w14:paraId="59EB426D" w14:textId="2688AAD0" w:rsidR="00B75451" w:rsidRPr="00B75451" w:rsidRDefault="00B75451" w:rsidP="00B75451">
            <w:pPr>
              <w:jc w:val="center"/>
              <w:rPr>
                <w:b/>
                <w:bCs/>
              </w:rPr>
            </w:pPr>
            <w:r w:rsidRPr="00B75451">
              <w:rPr>
                <w:rFonts w:ascii="Calibri" w:hAnsi="Calibri" w:cs="Calibri"/>
                <w:b/>
                <w:bCs/>
                <w:color w:val="000000"/>
              </w:rPr>
              <w:t>time</w:t>
            </w:r>
          </w:p>
        </w:tc>
      </w:tr>
      <w:tr w:rsidR="00B75451" w14:paraId="478C49FA" w14:textId="77777777" w:rsidTr="00B75451">
        <w:trPr>
          <w:jc w:val="center"/>
        </w:trPr>
        <w:tc>
          <w:tcPr>
            <w:tcW w:w="0" w:type="auto"/>
            <w:vAlign w:val="bottom"/>
          </w:tcPr>
          <w:p w14:paraId="5116FFE0" w14:textId="64C0E5C3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128_dropPer_0.1_wordDim_1024</w:t>
            </w:r>
          </w:p>
        </w:tc>
        <w:tc>
          <w:tcPr>
            <w:tcW w:w="0" w:type="auto"/>
            <w:vAlign w:val="bottom"/>
          </w:tcPr>
          <w:p w14:paraId="7A631E3F" w14:textId="573B4DDE" w:rsidR="00B75451" w:rsidRDefault="00B75451" w:rsidP="00B75451">
            <w:r>
              <w:rPr>
                <w:rFonts w:ascii="Calibri" w:hAnsi="Calibri" w:cs="Calibri"/>
                <w:color w:val="000000"/>
              </w:rPr>
              <w:t>181.7233012</w:t>
            </w:r>
          </w:p>
        </w:tc>
      </w:tr>
      <w:tr w:rsidR="00B75451" w14:paraId="7ABF13B6" w14:textId="77777777" w:rsidTr="00B75451">
        <w:trPr>
          <w:jc w:val="center"/>
        </w:trPr>
        <w:tc>
          <w:tcPr>
            <w:tcW w:w="0" w:type="auto"/>
            <w:vAlign w:val="bottom"/>
          </w:tcPr>
          <w:p w14:paraId="6BFED5A8" w14:textId="19272A4C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128_dropPer_0.1_wordDim_2048</w:t>
            </w:r>
          </w:p>
        </w:tc>
        <w:tc>
          <w:tcPr>
            <w:tcW w:w="0" w:type="auto"/>
            <w:vAlign w:val="bottom"/>
          </w:tcPr>
          <w:p w14:paraId="2A578611" w14:textId="0E8E67A0" w:rsidR="00B75451" w:rsidRDefault="00B75451" w:rsidP="00B75451">
            <w:r>
              <w:rPr>
                <w:rFonts w:ascii="Calibri" w:hAnsi="Calibri" w:cs="Calibri"/>
                <w:color w:val="000000"/>
              </w:rPr>
              <w:t>182.661222</w:t>
            </w:r>
          </w:p>
        </w:tc>
      </w:tr>
      <w:tr w:rsidR="00B75451" w14:paraId="25AC3E9C" w14:textId="77777777" w:rsidTr="00B75451">
        <w:trPr>
          <w:jc w:val="center"/>
        </w:trPr>
        <w:tc>
          <w:tcPr>
            <w:tcW w:w="0" w:type="auto"/>
            <w:vAlign w:val="bottom"/>
          </w:tcPr>
          <w:p w14:paraId="0F642FA5" w14:textId="082A1994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128_dropPer_0.2_wordDim_1024</w:t>
            </w:r>
          </w:p>
        </w:tc>
        <w:tc>
          <w:tcPr>
            <w:tcW w:w="0" w:type="auto"/>
            <w:vAlign w:val="bottom"/>
          </w:tcPr>
          <w:p w14:paraId="1184909B" w14:textId="5223FBEF" w:rsidR="00B75451" w:rsidRDefault="00B75451" w:rsidP="00B75451">
            <w:r>
              <w:rPr>
                <w:rFonts w:ascii="Calibri" w:hAnsi="Calibri" w:cs="Calibri"/>
                <w:color w:val="000000"/>
              </w:rPr>
              <w:t>180.6251535</w:t>
            </w:r>
          </w:p>
        </w:tc>
      </w:tr>
      <w:tr w:rsidR="00B75451" w14:paraId="1FC1EAC2" w14:textId="77777777" w:rsidTr="00B75451">
        <w:trPr>
          <w:jc w:val="center"/>
        </w:trPr>
        <w:tc>
          <w:tcPr>
            <w:tcW w:w="0" w:type="auto"/>
            <w:vAlign w:val="bottom"/>
          </w:tcPr>
          <w:p w14:paraId="5BEAB844" w14:textId="4984F05E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128_dropPer_0.2_wordDim_2048</w:t>
            </w:r>
          </w:p>
        </w:tc>
        <w:tc>
          <w:tcPr>
            <w:tcW w:w="0" w:type="auto"/>
            <w:vAlign w:val="bottom"/>
          </w:tcPr>
          <w:p w14:paraId="56AC017D" w14:textId="0C06193F" w:rsidR="00B75451" w:rsidRDefault="00B75451" w:rsidP="00B75451">
            <w:r>
              <w:rPr>
                <w:rFonts w:ascii="Calibri" w:hAnsi="Calibri" w:cs="Calibri"/>
                <w:color w:val="000000"/>
              </w:rPr>
              <w:t>183.2000308</w:t>
            </w:r>
          </w:p>
        </w:tc>
      </w:tr>
      <w:tr w:rsidR="00B75451" w14:paraId="5B29A2A6" w14:textId="77777777" w:rsidTr="00B75451">
        <w:trPr>
          <w:jc w:val="center"/>
        </w:trPr>
        <w:tc>
          <w:tcPr>
            <w:tcW w:w="0" w:type="auto"/>
            <w:vAlign w:val="bottom"/>
          </w:tcPr>
          <w:p w14:paraId="6D57DFDA" w14:textId="61034A38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128_dropPer_0.3_wordDim_1024</w:t>
            </w:r>
          </w:p>
        </w:tc>
        <w:tc>
          <w:tcPr>
            <w:tcW w:w="0" w:type="auto"/>
            <w:vAlign w:val="bottom"/>
          </w:tcPr>
          <w:p w14:paraId="5F33A40E" w14:textId="5643395C" w:rsidR="00B75451" w:rsidRDefault="00B75451" w:rsidP="00B75451">
            <w:r>
              <w:rPr>
                <w:rFonts w:ascii="Calibri" w:hAnsi="Calibri" w:cs="Calibri"/>
                <w:color w:val="000000"/>
              </w:rPr>
              <w:t>181.8157299</w:t>
            </w:r>
          </w:p>
        </w:tc>
      </w:tr>
      <w:tr w:rsidR="00B75451" w14:paraId="2508F141" w14:textId="77777777" w:rsidTr="00B75451">
        <w:trPr>
          <w:jc w:val="center"/>
        </w:trPr>
        <w:tc>
          <w:tcPr>
            <w:tcW w:w="0" w:type="auto"/>
            <w:vAlign w:val="bottom"/>
          </w:tcPr>
          <w:p w14:paraId="675193EB" w14:textId="6BFC514A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128_dropPer_0.3_wordDim_2048</w:t>
            </w:r>
          </w:p>
        </w:tc>
        <w:tc>
          <w:tcPr>
            <w:tcW w:w="0" w:type="auto"/>
            <w:vAlign w:val="bottom"/>
          </w:tcPr>
          <w:p w14:paraId="3FA48180" w14:textId="49C7800A" w:rsidR="00B75451" w:rsidRDefault="00B75451" w:rsidP="00B75451">
            <w:r>
              <w:rPr>
                <w:rFonts w:ascii="Calibri" w:hAnsi="Calibri" w:cs="Calibri"/>
                <w:color w:val="000000"/>
              </w:rPr>
              <w:t>182.9103966</w:t>
            </w:r>
          </w:p>
        </w:tc>
      </w:tr>
      <w:tr w:rsidR="00B75451" w14:paraId="29A07E8A" w14:textId="77777777" w:rsidTr="00B75451">
        <w:trPr>
          <w:jc w:val="center"/>
        </w:trPr>
        <w:tc>
          <w:tcPr>
            <w:tcW w:w="0" w:type="auto"/>
            <w:vAlign w:val="bottom"/>
          </w:tcPr>
          <w:p w14:paraId="631C17B6" w14:textId="0587D8BA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128_dropPer_0.4_wordDim_1024</w:t>
            </w:r>
          </w:p>
        </w:tc>
        <w:tc>
          <w:tcPr>
            <w:tcW w:w="0" w:type="auto"/>
            <w:vAlign w:val="bottom"/>
          </w:tcPr>
          <w:p w14:paraId="47C69DCC" w14:textId="479209EC" w:rsidR="00B75451" w:rsidRDefault="00B75451" w:rsidP="00B75451">
            <w:r>
              <w:rPr>
                <w:rFonts w:ascii="Calibri" w:hAnsi="Calibri" w:cs="Calibri"/>
                <w:color w:val="000000"/>
              </w:rPr>
              <w:t>182.5373514</w:t>
            </w:r>
          </w:p>
        </w:tc>
      </w:tr>
      <w:tr w:rsidR="00B75451" w14:paraId="701E764C" w14:textId="77777777" w:rsidTr="00B75451">
        <w:trPr>
          <w:jc w:val="center"/>
        </w:trPr>
        <w:tc>
          <w:tcPr>
            <w:tcW w:w="0" w:type="auto"/>
            <w:vAlign w:val="bottom"/>
          </w:tcPr>
          <w:p w14:paraId="0D234F66" w14:textId="48937EF9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128_dropPer_0.4_wordDim_2048</w:t>
            </w:r>
          </w:p>
        </w:tc>
        <w:tc>
          <w:tcPr>
            <w:tcW w:w="0" w:type="auto"/>
            <w:vAlign w:val="bottom"/>
          </w:tcPr>
          <w:p w14:paraId="1EA9B8AD" w14:textId="5D7AE0EF" w:rsidR="00B75451" w:rsidRDefault="00B75451" w:rsidP="00B75451">
            <w:r>
              <w:rPr>
                <w:rFonts w:ascii="Calibri" w:hAnsi="Calibri" w:cs="Calibri"/>
                <w:color w:val="000000"/>
              </w:rPr>
              <w:t>180.0731709</w:t>
            </w:r>
          </w:p>
        </w:tc>
      </w:tr>
      <w:tr w:rsidR="00B75451" w14:paraId="0C25D79F" w14:textId="77777777" w:rsidTr="00B75451">
        <w:trPr>
          <w:jc w:val="center"/>
        </w:trPr>
        <w:tc>
          <w:tcPr>
            <w:tcW w:w="0" w:type="auto"/>
            <w:vAlign w:val="bottom"/>
          </w:tcPr>
          <w:p w14:paraId="5BAD3D51" w14:textId="4E141FCB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256_dropPer_0.1_wordDim_1024</w:t>
            </w:r>
          </w:p>
        </w:tc>
        <w:tc>
          <w:tcPr>
            <w:tcW w:w="0" w:type="auto"/>
            <w:vAlign w:val="bottom"/>
          </w:tcPr>
          <w:p w14:paraId="20162212" w14:textId="751488F5" w:rsidR="00B75451" w:rsidRDefault="00B75451" w:rsidP="00B75451">
            <w:r>
              <w:rPr>
                <w:rFonts w:ascii="Calibri" w:hAnsi="Calibri" w:cs="Calibri"/>
                <w:color w:val="000000"/>
              </w:rPr>
              <w:t>181.3336871</w:t>
            </w:r>
          </w:p>
        </w:tc>
      </w:tr>
      <w:tr w:rsidR="00B75451" w14:paraId="131FCB8E" w14:textId="77777777" w:rsidTr="00B75451">
        <w:trPr>
          <w:jc w:val="center"/>
        </w:trPr>
        <w:tc>
          <w:tcPr>
            <w:tcW w:w="0" w:type="auto"/>
            <w:vAlign w:val="bottom"/>
          </w:tcPr>
          <w:p w14:paraId="22CDA264" w14:textId="2FD71385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256_dropPer_0.1_wordDim_2048</w:t>
            </w:r>
          </w:p>
        </w:tc>
        <w:tc>
          <w:tcPr>
            <w:tcW w:w="0" w:type="auto"/>
            <w:vAlign w:val="bottom"/>
          </w:tcPr>
          <w:p w14:paraId="45DB8F93" w14:textId="69149A2C" w:rsidR="00B75451" w:rsidRDefault="00B75451" w:rsidP="00B75451">
            <w:r>
              <w:rPr>
                <w:rFonts w:ascii="Calibri" w:hAnsi="Calibri" w:cs="Calibri"/>
                <w:color w:val="000000"/>
              </w:rPr>
              <w:t>182.4557693</w:t>
            </w:r>
          </w:p>
        </w:tc>
      </w:tr>
      <w:tr w:rsidR="00B75451" w14:paraId="6C22794A" w14:textId="77777777" w:rsidTr="00B75451">
        <w:trPr>
          <w:jc w:val="center"/>
        </w:trPr>
        <w:tc>
          <w:tcPr>
            <w:tcW w:w="0" w:type="auto"/>
            <w:vAlign w:val="bottom"/>
          </w:tcPr>
          <w:p w14:paraId="45D0AF32" w14:textId="566B876A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256_dropPer_0.2_wordDim_1024</w:t>
            </w:r>
          </w:p>
        </w:tc>
        <w:tc>
          <w:tcPr>
            <w:tcW w:w="0" w:type="auto"/>
            <w:vAlign w:val="bottom"/>
          </w:tcPr>
          <w:p w14:paraId="71DDFC3C" w14:textId="7636C9E4" w:rsidR="00B75451" w:rsidRDefault="00B75451" w:rsidP="00B75451">
            <w:r>
              <w:rPr>
                <w:rFonts w:ascii="Calibri" w:hAnsi="Calibri" w:cs="Calibri"/>
                <w:color w:val="000000"/>
              </w:rPr>
              <w:t>183.1876993</w:t>
            </w:r>
          </w:p>
        </w:tc>
      </w:tr>
      <w:tr w:rsidR="00B75451" w14:paraId="4D32F041" w14:textId="77777777" w:rsidTr="00B75451">
        <w:trPr>
          <w:jc w:val="center"/>
        </w:trPr>
        <w:tc>
          <w:tcPr>
            <w:tcW w:w="0" w:type="auto"/>
            <w:vAlign w:val="bottom"/>
          </w:tcPr>
          <w:p w14:paraId="0193F084" w14:textId="2EEC2E9C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256_dropPer_0.2_wordDim_2048</w:t>
            </w:r>
          </w:p>
        </w:tc>
        <w:tc>
          <w:tcPr>
            <w:tcW w:w="0" w:type="auto"/>
            <w:vAlign w:val="bottom"/>
          </w:tcPr>
          <w:p w14:paraId="237EA955" w14:textId="35C4D709" w:rsidR="00B75451" w:rsidRDefault="00B75451" w:rsidP="00B75451">
            <w:r>
              <w:rPr>
                <w:rFonts w:ascii="Calibri" w:hAnsi="Calibri" w:cs="Calibri"/>
                <w:color w:val="000000"/>
              </w:rPr>
              <w:t>183.0412009</w:t>
            </w:r>
          </w:p>
        </w:tc>
      </w:tr>
      <w:tr w:rsidR="00B75451" w14:paraId="6C19E552" w14:textId="77777777" w:rsidTr="00B75451">
        <w:trPr>
          <w:jc w:val="center"/>
        </w:trPr>
        <w:tc>
          <w:tcPr>
            <w:tcW w:w="0" w:type="auto"/>
            <w:vAlign w:val="bottom"/>
          </w:tcPr>
          <w:p w14:paraId="3637D2CE" w14:textId="5B7A4F3B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256_dropPer_0.3_wordDim_1024</w:t>
            </w:r>
          </w:p>
        </w:tc>
        <w:tc>
          <w:tcPr>
            <w:tcW w:w="0" w:type="auto"/>
            <w:vAlign w:val="bottom"/>
          </w:tcPr>
          <w:p w14:paraId="169EFB43" w14:textId="7E3E77E6" w:rsidR="00B75451" w:rsidRDefault="00B75451" w:rsidP="00B75451">
            <w:r>
              <w:rPr>
                <w:rFonts w:ascii="Calibri" w:hAnsi="Calibri" w:cs="Calibri"/>
                <w:color w:val="000000"/>
              </w:rPr>
              <w:t>183.0597632</w:t>
            </w:r>
          </w:p>
        </w:tc>
      </w:tr>
      <w:tr w:rsidR="00B75451" w14:paraId="662B8F25" w14:textId="77777777" w:rsidTr="00B75451">
        <w:trPr>
          <w:jc w:val="center"/>
        </w:trPr>
        <w:tc>
          <w:tcPr>
            <w:tcW w:w="0" w:type="auto"/>
            <w:vAlign w:val="bottom"/>
          </w:tcPr>
          <w:p w14:paraId="387F6C88" w14:textId="3D8AC138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256_dropPer_0.3_wordDim_2048</w:t>
            </w:r>
          </w:p>
        </w:tc>
        <w:tc>
          <w:tcPr>
            <w:tcW w:w="0" w:type="auto"/>
            <w:vAlign w:val="bottom"/>
          </w:tcPr>
          <w:p w14:paraId="0B736D0F" w14:textId="0F235531" w:rsidR="00B75451" w:rsidRDefault="00B75451" w:rsidP="00B75451">
            <w:r>
              <w:rPr>
                <w:rFonts w:ascii="Calibri" w:hAnsi="Calibri" w:cs="Calibri"/>
                <w:color w:val="000000"/>
              </w:rPr>
              <w:t>183.3421581</w:t>
            </w:r>
          </w:p>
        </w:tc>
      </w:tr>
      <w:tr w:rsidR="00B75451" w14:paraId="588097F2" w14:textId="77777777" w:rsidTr="00B75451">
        <w:trPr>
          <w:jc w:val="center"/>
        </w:trPr>
        <w:tc>
          <w:tcPr>
            <w:tcW w:w="0" w:type="auto"/>
            <w:vAlign w:val="bottom"/>
          </w:tcPr>
          <w:p w14:paraId="301F6F36" w14:textId="5987F617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256_dropPer_0.4_wordDim_1024</w:t>
            </w:r>
          </w:p>
        </w:tc>
        <w:tc>
          <w:tcPr>
            <w:tcW w:w="0" w:type="auto"/>
            <w:vAlign w:val="bottom"/>
          </w:tcPr>
          <w:p w14:paraId="40FA2C41" w14:textId="4FF8C086" w:rsidR="00B75451" w:rsidRDefault="00B75451" w:rsidP="00B75451">
            <w:r>
              <w:rPr>
                <w:rFonts w:ascii="Calibri" w:hAnsi="Calibri" w:cs="Calibri"/>
                <w:color w:val="000000"/>
              </w:rPr>
              <w:t>182.8700683</w:t>
            </w:r>
          </w:p>
        </w:tc>
      </w:tr>
      <w:tr w:rsidR="00B75451" w14:paraId="42618908" w14:textId="77777777" w:rsidTr="00B75451">
        <w:trPr>
          <w:jc w:val="center"/>
        </w:trPr>
        <w:tc>
          <w:tcPr>
            <w:tcW w:w="0" w:type="auto"/>
            <w:vAlign w:val="bottom"/>
          </w:tcPr>
          <w:p w14:paraId="5852130D" w14:textId="14FEAB4D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256_dropPer_0.4_wordDim_2048</w:t>
            </w:r>
          </w:p>
        </w:tc>
        <w:tc>
          <w:tcPr>
            <w:tcW w:w="0" w:type="auto"/>
            <w:vAlign w:val="bottom"/>
          </w:tcPr>
          <w:p w14:paraId="5FB1C864" w14:textId="08FE5B8E" w:rsidR="00B75451" w:rsidRDefault="00B75451" w:rsidP="00B75451">
            <w:r>
              <w:rPr>
                <w:rFonts w:ascii="Calibri" w:hAnsi="Calibri" w:cs="Calibri"/>
                <w:color w:val="000000"/>
              </w:rPr>
              <w:t>181.9862154</w:t>
            </w:r>
          </w:p>
        </w:tc>
      </w:tr>
      <w:tr w:rsidR="00B75451" w14:paraId="2C50B7D8" w14:textId="77777777" w:rsidTr="00B75451">
        <w:trPr>
          <w:jc w:val="center"/>
        </w:trPr>
        <w:tc>
          <w:tcPr>
            <w:tcW w:w="0" w:type="auto"/>
            <w:vAlign w:val="bottom"/>
          </w:tcPr>
          <w:p w14:paraId="32D2D68B" w14:textId="210AFB01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512_dropPer_0.1_wordDim_1024</w:t>
            </w:r>
          </w:p>
        </w:tc>
        <w:tc>
          <w:tcPr>
            <w:tcW w:w="0" w:type="auto"/>
            <w:vAlign w:val="bottom"/>
          </w:tcPr>
          <w:p w14:paraId="5D7D55C8" w14:textId="3D4C137B" w:rsidR="00B75451" w:rsidRDefault="00B75451" w:rsidP="00B75451">
            <w:r>
              <w:rPr>
                <w:rFonts w:ascii="Calibri" w:hAnsi="Calibri" w:cs="Calibri"/>
                <w:color w:val="000000"/>
              </w:rPr>
              <w:t>185.3970366</w:t>
            </w:r>
          </w:p>
        </w:tc>
      </w:tr>
      <w:tr w:rsidR="00B75451" w14:paraId="64F320D7" w14:textId="77777777" w:rsidTr="00B75451">
        <w:trPr>
          <w:jc w:val="center"/>
        </w:trPr>
        <w:tc>
          <w:tcPr>
            <w:tcW w:w="0" w:type="auto"/>
            <w:vAlign w:val="bottom"/>
          </w:tcPr>
          <w:p w14:paraId="2FA9994F" w14:textId="2A941F6A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512_dropPer_0.1_wordDim_2048</w:t>
            </w:r>
          </w:p>
        </w:tc>
        <w:tc>
          <w:tcPr>
            <w:tcW w:w="0" w:type="auto"/>
            <w:vAlign w:val="bottom"/>
          </w:tcPr>
          <w:p w14:paraId="186B3C40" w14:textId="0F85F529" w:rsidR="00B75451" w:rsidRDefault="00B75451" w:rsidP="00B75451">
            <w:r>
              <w:rPr>
                <w:rFonts w:ascii="Calibri" w:hAnsi="Calibri" w:cs="Calibri"/>
                <w:color w:val="000000"/>
              </w:rPr>
              <w:t>188.8678737</w:t>
            </w:r>
          </w:p>
        </w:tc>
      </w:tr>
      <w:tr w:rsidR="00B75451" w14:paraId="693A489B" w14:textId="77777777" w:rsidTr="00B75451">
        <w:trPr>
          <w:jc w:val="center"/>
        </w:trPr>
        <w:tc>
          <w:tcPr>
            <w:tcW w:w="0" w:type="auto"/>
            <w:vAlign w:val="bottom"/>
          </w:tcPr>
          <w:p w14:paraId="5E3FBDC8" w14:textId="211ADC98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512_dropPer_0.2_wordDim_1024</w:t>
            </w:r>
          </w:p>
        </w:tc>
        <w:tc>
          <w:tcPr>
            <w:tcW w:w="0" w:type="auto"/>
            <w:vAlign w:val="bottom"/>
          </w:tcPr>
          <w:p w14:paraId="4E608E27" w14:textId="1E8D7DA0" w:rsidR="00B75451" w:rsidRDefault="00B75451" w:rsidP="00B75451">
            <w:r>
              <w:rPr>
                <w:rFonts w:ascii="Calibri" w:hAnsi="Calibri" w:cs="Calibri"/>
                <w:color w:val="000000"/>
              </w:rPr>
              <w:t>188.3107727</w:t>
            </w:r>
          </w:p>
        </w:tc>
      </w:tr>
      <w:tr w:rsidR="00B75451" w14:paraId="789AB555" w14:textId="77777777" w:rsidTr="00B75451">
        <w:trPr>
          <w:jc w:val="center"/>
        </w:trPr>
        <w:tc>
          <w:tcPr>
            <w:tcW w:w="0" w:type="auto"/>
            <w:vAlign w:val="bottom"/>
          </w:tcPr>
          <w:p w14:paraId="7C00455C" w14:textId="351924C3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512_dropPer_0.2_wordDim_2048</w:t>
            </w:r>
          </w:p>
        </w:tc>
        <w:tc>
          <w:tcPr>
            <w:tcW w:w="0" w:type="auto"/>
            <w:vAlign w:val="bottom"/>
          </w:tcPr>
          <w:p w14:paraId="3171DF92" w14:textId="20A42B2D" w:rsidR="00B75451" w:rsidRDefault="00B75451" w:rsidP="00B75451">
            <w:r>
              <w:rPr>
                <w:rFonts w:ascii="Calibri" w:hAnsi="Calibri" w:cs="Calibri"/>
                <w:color w:val="000000"/>
              </w:rPr>
              <w:t>189.1402884</w:t>
            </w:r>
          </w:p>
        </w:tc>
      </w:tr>
      <w:tr w:rsidR="00B75451" w14:paraId="2A0201E2" w14:textId="77777777" w:rsidTr="00B75451">
        <w:trPr>
          <w:jc w:val="center"/>
        </w:trPr>
        <w:tc>
          <w:tcPr>
            <w:tcW w:w="0" w:type="auto"/>
            <w:vAlign w:val="bottom"/>
          </w:tcPr>
          <w:p w14:paraId="622B8127" w14:textId="55192B1F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512_dropPer_0.3_wordDim_1024</w:t>
            </w:r>
          </w:p>
        </w:tc>
        <w:tc>
          <w:tcPr>
            <w:tcW w:w="0" w:type="auto"/>
            <w:vAlign w:val="bottom"/>
          </w:tcPr>
          <w:p w14:paraId="3A069800" w14:textId="419832EE" w:rsidR="00B75451" w:rsidRDefault="00B75451" w:rsidP="00B75451">
            <w:r>
              <w:rPr>
                <w:rFonts w:ascii="Calibri" w:hAnsi="Calibri" w:cs="Calibri"/>
                <w:color w:val="000000"/>
              </w:rPr>
              <w:t>189.354532</w:t>
            </w:r>
          </w:p>
        </w:tc>
      </w:tr>
      <w:tr w:rsidR="00B75451" w14:paraId="4FDDD19C" w14:textId="77777777" w:rsidTr="00B75451">
        <w:trPr>
          <w:jc w:val="center"/>
        </w:trPr>
        <w:tc>
          <w:tcPr>
            <w:tcW w:w="0" w:type="auto"/>
            <w:vAlign w:val="bottom"/>
          </w:tcPr>
          <w:p w14:paraId="2A0EF253" w14:textId="06E6B92B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512_dropPer_0.3_wordDim_2048</w:t>
            </w:r>
          </w:p>
        </w:tc>
        <w:tc>
          <w:tcPr>
            <w:tcW w:w="0" w:type="auto"/>
            <w:vAlign w:val="bottom"/>
          </w:tcPr>
          <w:p w14:paraId="1A732EF9" w14:textId="5C5A5EE4" w:rsidR="00B75451" w:rsidRDefault="00B75451" w:rsidP="00B75451">
            <w:r>
              <w:rPr>
                <w:rFonts w:ascii="Calibri" w:hAnsi="Calibri" w:cs="Calibri"/>
                <w:color w:val="000000"/>
              </w:rPr>
              <w:t>187.4530709</w:t>
            </w:r>
          </w:p>
        </w:tc>
      </w:tr>
      <w:tr w:rsidR="00B75451" w14:paraId="24F49558" w14:textId="77777777" w:rsidTr="00B75451">
        <w:trPr>
          <w:jc w:val="center"/>
        </w:trPr>
        <w:tc>
          <w:tcPr>
            <w:tcW w:w="0" w:type="auto"/>
            <w:vAlign w:val="bottom"/>
          </w:tcPr>
          <w:p w14:paraId="0BBF2EA2" w14:textId="11F73A7B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512_dropPer_0.4_wordDim_1024</w:t>
            </w:r>
          </w:p>
        </w:tc>
        <w:tc>
          <w:tcPr>
            <w:tcW w:w="0" w:type="auto"/>
            <w:vAlign w:val="bottom"/>
          </w:tcPr>
          <w:p w14:paraId="406CB1FA" w14:textId="548B3881" w:rsidR="00B75451" w:rsidRDefault="00B75451" w:rsidP="00B75451">
            <w:r>
              <w:rPr>
                <w:rFonts w:ascii="Calibri" w:hAnsi="Calibri" w:cs="Calibri"/>
                <w:color w:val="000000"/>
              </w:rPr>
              <w:t>188.2411404</w:t>
            </w:r>
          </w:p>
        </w:tc>
      </w:tr>
      <w:tr w:rsidR="00B75451" w14:paraId="1A549165" w14:textId="77777777" w:rsidTr="00B75451">
        <w:trPr>
          <w:jc w:val="center"/>
        </w:trPr>
        <w:tc>
          <w:tcPr>
            <w:tcW w:w="0" w:type="auto"/>
            <w:vAlign w:val="bottom"/>
          </w:tcPr>
          <w:p w14:paraId="56121C6C" w14:textId="7C039310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16_hidSize_512_dropPer_0.4_wordDim_2048</w:t>
            </w:r>
          </w:p>
        </w:tc>
        <w:tc>
          <w:tcPr>
            <w:tcW w:w="0" w:type="auto"/>
            <w:vAlign w:val="bottom"/>
          </w:tcPr>
          <w:p w14:paraId="0FD931B4" w14:textId="302DC3BA" w:rsidR="00B75451" w:rsidRDefault="00B75451" w:rsidP="00B75451">
            <w:r>
              <w:rPr>
                <w:rFonts w:ascii="Calibri" w:hAnsi="Calibri" w:cs="Calibri"/>
                <w:color w:val="000000"/>
              </w:rPr>
              <w:t>188.0374002</w:t>
            </w:r>
          </w:p>
        </w:tc>
      </w:tr>
      <w:tr w:rsidR="00B75451" w14:paraId="3E9D6C9B" w14:textId="77777777" w:rsidTr="00B75451">
        <w:trPr>
          <w:jc w:val="center"/>
        </w:trPr>
        <w:tc>
          <w:tcPr>
            <w:tcW w:w="0" w:type="auto"/>
            <w:vAlign w:val="bottom"/>
          </w:tcPr>
          <w:p w14:paraId="395AA2B6" w14:textId="66BA743C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128_dropPer_0.1_wordDim_1024</w:t>
            </w:r>
          </w:p>
        </w:tc>
        <w:tc>
          <w:tcPr>
            <w:tcW w:w="0" w:type="auto"/>
            <w:vAlign w:val="bottom"/>
          </w:tcPr>
          <w:p w14:paraId="652103D8" w14:textId="1A0A0E72" w:rsidR="00B75451" w:rsidRDefault="00B75451" w:rsidP="00B75451">
            <w:r>
              <w:rPr>
                <w:rFonts w:ascii="Calibri" w:hAnsi="Calibri" w:cs="Calibri"/>
                <w:color w:val="000000"/>
              </w:rPr>
              <w:t>126.7612121</w:t>
            </w:r>
          </w:p>
        </w:tc>
      </w:tr>
      <w:tr w:rsidR="00B75451" w14:paraId="10E0FF6E" w14:textId="77777777" w:rsidTr="00B75451">
        <w:trPr>
          <w:jc w:val="center"/>
        </w:trPr>
        <w:tc>
          <w:tcPr>
            <w:tcW w:w="0" w:type="auto"/>
            <w:vAlign w:val="bottom"/>
          </w:tcPr>
          <w:p w14:paraId="385C48CE" w14:textId="0ED8ED6E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128_dropPer_0.1_wordDim_2048</w:t>
            </w:r>
          </w:p>
        </w:tc>
        <w:tc>
          <w:tcPr>
            <w:tcW w:w="0" w:type="auto"/>
            <w:vAlign w:val="bottom"/>
          </w:tcPr>
          <w:p w14:paraId="4761E026" w14:textId="33194969" w:rsidR="00B75451" w:rsidRDefault="00B75451" w:rsidP="00B75451">
            <w:r>
              <w:rPr>
                <w:rFonts w:ascii="Calibri" w:hAnsi="Calibri" w:cs="Calibri"/>
                <w:color w:val="000000"/>
              </w:rPr>
              <w:t>126.6435373</w:t>
            </w:r>
          </w:p>
        </w:tc>
      </w:tr>
      <w:tr w:rsidR="00B75451" w14:paraId="3E5C735B" w14:textId="77777777" w:rsidTr="00B75451">
        <w:trPr>
          <w:jc w:val="center"/>
        </w:trPr>
        <w:tc>
          <w:tcPr>
            <w:tcW w:w="0" w:type="auto"/>
            <w:vAlign w:val="bottom"/>
          </w:tcPr>
          <w:p w14:paraId="22B3C879" w14:textId="6C2220AD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128_dropPer_0.2_wordDim_1024</w:t>
            </w:r>
          </w:p>
        </w:tc>
        <w:tc>
          <w:tcPr>
            <w:tcW w:w="0" w:type="auto"/>
            <w:vAlign w:val="bottom"/>
          </w:tcPr>
          <w:p w14:paraId="661E958F" w14:textId="744C7D63" w:rsidR="00B75451" w:rsidRDefault="00B75451" w:rsidP="00B75451">
            <w:r>
              <w:rPr>
                <w:rFonts w:ascii="Calibri" w:hAnsi="Calibri" w:cs="Calibri"/>
                <w:color w:val="000000"/>
              </w:rPr>
              <w:t>127.3719897</w:t>
            </w:r>
          </w:p>
        </w:tc>
      </w:tr>
      <w:tr w:rsidR="00B75451" w14:paraId="675F4449" w14:textId="77777777" w:rsidTr="00B75451">
        <w:trPr>
          <w:jc w:val="center"/>
        </w:trPr>
        <w:tc>
          <w:tcPr>
            <w:tcW w:w="0" w:type="auto"/>
            <w:vAlign w:val="bottom"/>
          </w:tcPr>
          <w:p w14:paraId="7BC22CD1" w14:textId="35733893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128_dropPer_0.2_wordDim_2048</w:t>
            </w:r>
          </w:p>
        </w:tc>
        <w:tc>
          <w:tcPr>
            <w:tcW w:w="0" w:type="auto"/>
            <w:vAlign w:val="bottom"/>
          </w:tcPr>
          <w:p w14:paraId="633E480F" w14:textId="204E31C0" w:rsidR="00B75451" w:rsidRDefault="00B75451" w:rsidP="00B75451">
            <w:r>
              <w:rPr>
                <w:rFonts w:ascii="Calibri" w:hAnsi="Calibri" w:cs="Calibri"/>
                <w:color w:val="000000"/>
              </w:rPr>
              <w:t>125.8590796</w:t>
            </w:r>
          </w:p>
        </w:tc>
      </w:tr>
      <w:tr w:rsidR="00B75451" w14:paraId="11F5DA29" w14:textId="77777777" w:rsidTr="00B75451">
        <w:trPr>
          <w:jc w:val="center"/>
        </w:trPr>
        <w:tc>
          <w:tcPr>
            <w:tcW w:w="0" w:type="auto"/>
            <w:vAlign w:val="bottom"/>
          </w:tcPr>
          <w:p w14:paraId="4CCB8062" w14:textId="72D75E20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128_dropPer_0.3_wordDim_1024</w:t>
            </w:r>
          </w:p>
        </w:tc>
        <w:tc>
          <w:tcPr>
            <w:tcW w:w="0" w:type="auto"/>
            <w:vAlign w:val="bottom"/>
          </w:tcPr>
          <w:p w14:paraId="3608FD9A" w14:textId="4B42E77D" w:rsidR="00B75451" w:rsidRDefault="00B75451" w:rsidP="00B75451">
            <w:r>
              <w:rPr>
                <w:rFonts w:ascii="Calibri" w:hAnsi="Calibri" w:cs="Calibri"/>
                <w:color w:val="000000"/>
              </w:rPr>
              <w:t>125.9560549</w:t>
            </w:r>
          </w:p>
        </w:tc>
      </w:tr>
      <w:tr w:rsidR="00B75451" w14:paraId="47DC8EA6" w14:textId="77777777" w:rsidTr="00B75451">
        <w:trPr>
          <w:jc w:val="center"/>
        </w:trPr>
        <w:tc>
          <w:tcPr>
            <w:tcW w:w="0" w:type="auto"/>
            <w:vAlign w:val="bottom"/>
          </w:tcPr>
          <w:p w14:paraId="1FBF08E0" w14:textId="60B7759C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128_dropPer_0.3_wordDim_2048</w:t>
            </w:r>
          </w:p>
        </w:tc>
        <w:tc>
          <w:tcPr>
            <w:tcW w:w="0" w:type="auto"/>
            <w:vAlign w:val="bottom"/>
          </w:tcPr>
          <w:p w14:paraId="7EC432C4" w14:textId="7927BB48" w:rsidR="00B75451" w:rsidRDefault="00B75451" w:rsidP="00B75451">
            <w:r>
              <w:rPr>
                <w:rFonts w:ascii="Calibri" w:hAnsi="Calibri" w:cs="Calibri"/>
                <w:color w:val="000000"/>
              </w:rPr>
              <w:t>126.4872873</w:t>
            </w:r>
          </w:p>
        </w:tc>
      </w:tr>
      <w:tr w:rsidR="00B75451" w14:paraId="7EB182B6" w14:textId="77777777" w:rsidTr="00B75451">
        <w:trPr>
          <w:jc w:val="center"/>
        </w:trPr>
        <w:tc>
          <w:tcPr>
            <w:tcW w:w="0" w:type="auto"/>
            <w:vAlign w:val="bottom"/>
          </w:tcPr>
          <w:p w14:paraId="73596379" w14:textId="0448C2A7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128_dropPer_0.4_wordDim_1024</w:t>
            </w:r>
          </w:p>
        </w:tc>
        <w:tc>
          <w:tcPr>
            <w:tcW w:w="0" w:type="auto"/>
            <w:vAlign w:val="bottom"/>
          </w:tcPr>
          <w:p w14:paraId="474A0BBF" w14:textId="76604021" w:rsidR="00B75451" w:rsidRDefault="00B75451" w:rsidP="00B75451">
            <w:r>
              <w:rPr>
                <w:rFonts w:ascii="Calibri" w:hAnsi="Calibri" w:cs="Calibri"/>
                <w:color w:val="000000"/>
              </w:rPr>
              <w:t>127.2450922</w:t>
            </w:r>
          </w:p>
        </w:tc>
      </w:tr>
      <w:tr w:rsidR="00B75451" w14:paraId="132180F1" w14:textId="77777777" w:rsidTr="00B75451">
        <w:trPr>
          <w:jc w:val="center"/>
        </w:trPr>
        <w:tc>
          <w:tcPr>
            <w:tcW w:w="0" w:type="auto"/>
            <w:vAlign w:val="bottom"/>
          </w:tcPr>
          <w:p w14:paraId="7AF088A2" w14:textId="65892C6B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128_dropPer_0.4_wordDim_2048</w:t>
            </w:r>
          </w:p>
        </w:tc>
        <w:tc>
          <w:tcPr>
            <w:tcW w:w="0" w:type="auto"/>
            <w:vAlign w:val="bottom"/>
          </w:tcPr>
          <w:p w14:paraId="78B6AD41" w14:textId="5A79FD94" w:rsidR="00B75451" w:rsidRDefault="00B75451" w:rsidP="00B75451">
            <w:r>
              <w:rPr>
                <w:rFonts w:ascii="Calibri" w:hAnsi="Calibri" w:cs="Calibri"/>
                <w:color w:val="000000"/>
              </w:rPr>
              <w:t>126.6008744</w:t>
            </w:r>
          </w:p>
        </w:tc>
      </w:tr>
      <w:tr w:rsidR="00B75451" w14:paraId="3926645E" w14:textId="77777777" w:rsidTr="00B75451">
        <w:trPr>
          <w:jc w:val="center"/>
        </w:trPr>
        <w:tc>
          <w:tcPr>
            <w:tcW w:w="0" w:type="auto"/>
            <w:vAlign w:val="bottom"/>
          </w:tcPr>
          <w:p w14:paraId="075C4771" w14:textId="15020882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256_dropPer_0.1_wordDim_1024</w:t>
            </w:r>
          </w:p>
        </w:tc>
        <w:tc>
          <w:tcPr>
            <w:tcW w:w="0" w:type="auto"/>
            <w:vAlign w:val="bottom"/>
          </w:tcPr>
          <w:p w14:paraId="7A2D5BC4" w14:textId="0A0D32BB" w:rsidR="00B75451" w:rsidRDefault="00B75451" w:rsidP="00B75451">
            <w:r>
              <w:rPr>
                <w:rFonts w:ascii="Calibri" w:hAnsi="Calibri" w:cs="Calibri"/>
                <w:color w:val="000000"/>
              </w:rPr>
              <w:t>127.7535567</w:t>
            </w:r>
          </w:p>
        </w:tc>
      </w:tr>
      <w:tr w:rsidR="00B75451" w14:paraId="0E3B125B" w14:textId="77777777" w:rsidTr="00B75451">
        <w:trPr>
          <w:jc w:val="center"/>
        </w:trPr>
        <w:tc>
          <w:tcPr>
            <w:tcW w:w="0" w:type="auto"/>
            <w:vAlign w:val="bottom"/>
          </w:tcPr>
          <w:p w14:paraId="10E52EDC" w14:textId="375FD8B2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256_dropPer_0.1_wordDim_2048</w:t>
            </w:r>
          </w:p>
        </w:tc>
        <w:tc>
          <w:tcPr>
            <w:tcW w:w="0" w:type="auto"/>
            <w:vAlign w:val="bottom"/>
          </w:tcPr>
          <w:p w14:paraId="4343770D" w14:textId="7308F74F" w:rsidR="00B75451" w:rsidRDefault="00B75451" w:rsidP="00B75451">
            <w:r>
              <w:rPr>
                <w:rFonts w:ascii="Calibri" w:hAnsi="Calibri" w:cs="Calibri"/>
                <w:color w:val="000000"/>
              </w:rPr>
              <w:t>127.3069122</w:t>
            </w:r>
          </w:p>
        </w:tc>
      </w:tr>
      <w:tr w:rsidR="00B75451" w14:paraId="11D9FE9D" w14:textId="77777777" w:rsidTr="00B75451">
        <w:trPr>
          <w:jc w:val="center"/>
        </w:trPr>
        <w:tc>
          <w:tcPr>
            <w:tcW w:w="0" w:type="auto"/>
            <w:vAlign w:val="bottom"/>
          </w:tcPr>
          <w:p w14:paraId="0B3BDE5D" w14:textId="3A0478F3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256_dropPer_0.2_wordDim_1024</w:t>
            </w:r>
          </w:p>
        </w:tc>
        <w:tc>
          <w:tcPr>
            <w:tcW w:w="0" w:type="auto"/>
            <w:vAlign w:val="bottom"/>
          </w:tcPr>
          <w:p w14:paraId="12CE5D32" w14:textId="58A0E7CE" w:rsidR="00B75451" w:rsidRDefault="00B75451" w:rsidP="00B75451">
            <w:r>
              <w:rPr>
                <w:rFonts w:ascii="Calibri" w:hAnsi="Calibri" w:cs="Calibri"/>
                <w:color w:val="000000"/>
              </w:rPr>
              <w:t>128.5894663</w:t>
            </w:r>
          </w:p>
        </w:tc>
      </w:tr>
      <w:tr w:rsidR="00B75451" w14:paraId="6F37DBB2" w14:textId="77777777" w:rsidTr="00B75451">
        <w:trPr>
          <w:jc w:val="center"/>
        </w:trPr>
        <w:tc>
          <w:tcPr>
            <w:tcW w:w="0" w:type="auto"/>
            <w:vAlign w:val="bottom"/>
          </w:tcPr>
          <w:p w14:paraId="73099065" w14:textId="2FE9A866" w:rsidR="00B75451" w:rsidRDefault="00B75451" w:rsidP="00B75451">
            <w:r>
              <w:rPr>
                <w:rFonts w:ascii="Calibri" w:hAnsi="Calibri" w:cs="Calibri"/>
                <w:color w:val="000000"/>
              </w:rPr>
              <w:lastRenderedPageBreak/>
              <w:t xml:space="preserve"> model_v2_batchSize_32_hidSize_256_dropPer_0.2_wordDim_2048</w:t>
            </w:r>
          </w:p>
        </w:tc>
        <w:tc>
          <w:tcPr>
            <w:tcW w:w="0" w:type="auto"/>
            <w:vAlign w:val="bottom"/>
          </w:tcPr>
          <w:p w14:paraId="50F557D8" w14:textId="31EE0D60" w:rsidR="00B75451" w:rsidRDefault="00B75451" w:rsidP="00B75451">
            <w:r>
              <w:rPr>
                <w:rFonts w:ascii="Calibri" w:hAnsi="Calibri" w:cs="Calibri"/>
                <w:color w:val="000000"/>
              </w:rPr>
              <w:t>127.8471286</w:t>
            </w:r>
          </w:p>
        </w:tc>
      </w:tr>
      <w:tr w:rsidR="00B75451" w14:paraId="6EDFEA97" w14:textId="77777777" w:rsidTr="00B75451">
        <w:trPr>
          <w:jc w:val="center"/>
        </w:trPr>
        <w:tc>
          <w:tcPr>
            <w:tcW w:w="0" w:type="auto"/>
            <w:vAlign w:val="bottom"/>
          </w:tcPr>
          <w:p w14:paraId="4CF440E3" w14:textId="1483D7D2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256_dropPer_0.3_wordDim_1024</w:t>
            </w:r>
          </w:p>
        </w:tc>
        <w:tc>
          <w:tcPr>
            <w:tcW w:w="0" w:type="auto"/>
            <w:vAlign w:val="bottom"/>
          </w:tcPr>
          <w:p w14:paraId="516A1CCE" w14:textId="20FB52C1" w:rsidR="00B75451" w:rsidRDefault="00B75451" w:rsidP="00B75451">
            <w:r>
              <w:rPr>
                <w:rFonts w:ascii="Calibri" w:hAnsi="Calibri" w:cs="Calibri"/>
                <w:color w:val="000000"/>
              </w:rPr>
              <w:t>127.7121215</w:t>
            </w:r>
          </w:p>
        </w:tc>
      </w:tr>
      <w:tr w:rsidR="00B75451" w14:paraId="065A7ADF" w14:textId="77777777" w:rsidTr="00B75451">
        <w:trPr>
          <w:jc w:val="center"/>
        </w:trPr>
        <w:tc>
          <w:tcPr>
            <w:tcW w:w="0" w:type="auto"/>
            <w:vAlign w:val="bottom"/>
          </w:tcPr>
          <w:p w14:paraId="1F37A84E" w14:textId="64A28A2E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256_dropPer_0.3_wordDim_2048</w:t>
            </w:r>
          </w:p>
        </w:tc>
        <w:tc>
          <w:tcPr>
            <w:tcW w:w="0" w:type="auto"/>
            <w:vAlign w:val="bottom"/>
          </w:tcPr>
          <w:p w14:paraId="35407F25" w14:textId="4A9BFF45" w:rsidR="00B75451" w:rsidRDefault="00B75451" w:rsidP="00B75451">
            <w:r>
              <w:rPr>
                <w:rFonts w:ascii="Calibri" w:hAnsi="Calibri" w:cs="Calibri"/>
                <w:color w:val="000000"/>
              </w:rPr>
              <w:t>128.2831359</w:t>
            </w:r>
          </w:p>
        </w:tc>
      </w:tr>
      <w:tr w:rsidR="00B75451" w14:paraId="156610B7" w14:textId="77777777" w:rsidTr="00B75451">
        <w:trPr>
          <w:jc w:val="center"/>
        </w:trPr>
        <w:tc>
          <w:tcPr>
            <w:tcW w:w="0" w:type="auto"/>
            <w:vAlign w:val="bottom"/>
          </w:tcPr>
          <w:p w14:paraId="58287AFA" w14:textId="5D9CDDDF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256_dropPer_0.4_wordDim_1024</w:t>
            </w:r>
          </w:p>
        </w:tc>
        <w:tc>
          <w:tcPr>
            <w:tcW w:w="0" w:type="auto"/>
            <w:vAlign w:val="bottom"/>
          </w:tcPr>
          <w:p w14:paraId="2402AAFA" w14:textId="65F88BC0" w:rsidR="00B75451" w:rsidRDefault="00B75451" w:rsidP="00B75451">
            <w:r>
              <w:rPr>
                <w:rFonts w:ascii="Calibri" w:hAnsi="Calibri" w:cs="Calibri"/>
                <w:color w:val="000000"/>
              </w:rPr>
              <w:t>127.1641772</w:t>
            </w:r>
          </w:p>
        </w:tc>
      </w:tr>
      <w:tr w:rsidR="00B75451" w14:paraId="774A7BA0" w14:textId="77777777" w:rsidTr="00B75451">
        <w:trPr>
          <w:jc w:val="center"/>
        </w:trPr>
        <w:tc>
          <w:tcPr>
            <w:tcW w:w="0" w:type="auto"/>
            <w:vAlign w:val="bottom"/>
          </w:tcPr>
          <w:p w14:paraId="079BF26F" w14:textId="0B16397E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256_dropPer_0.4_wordDim_2048</w:t>
            </w:r>
          </w:p>
        </w:tc>
        <w:tc>
          <w:tcPr>
            <w:tcW w:w="0" w:type="auto"/>
            <w:vAlign w:val="bottom"/>
          </w:tcPr>
          <w:p w14:paraId="04B03769" w14:textId="6EA84A19" w:rsidR="00B75451" w:rsidRDefault="00B75451" w:rsidP="00B75451">
            <w:r>
              <w:rPr>
                <w:rFonts w:ascii="Calibri" w:hAnsi="Calibri" w:cs="Calibri"/>
                <w:color w:val="000000"/>
              </w:rPr>
              <w:t>127.8938625</w:t>
            </w:r>
          </w:p>
        </w:tc>
      </w:tr>
      <w:tr w:rsidR="00B75451" w14:paraId="0FA886AF" w14:textId="77777777" w:rsidTr="00B75451">
        <w:trPr>
          <w:jc w:val="center"/>
        </w:trPr>
        <w:tc>
          <w:tcPr>
            <w:tcW w:w="0" w:type="auto"/>
            <w:vAlign w:val="bottom"/>
          </w:tcPr>
          <w:p w14:paraId="7F75AA13" w14:textId="492F8B2E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512_dropPer_0.1_wordDim_1024</w:t>
            </w:r>
          </w:p>
        </w:tc>
        <w:tc>
          <w:tcPr>
            <w:tcW w:w="0" w:type="auto"/>
            <w:vAlign w:val="bottom"/>
          </w:tcPr>
          <w:p w14:paraId="600A8BF8" w14:textId="3FFB4558" w:rsidR="00B75451" w:rsidRDefault="00B75451" w:rsidP="00B75451">
            <w:r>
              <w:rPr>
                <w:rFonts w:ascii="Calibri" w:hAnsi="Calibri" w:cs="Calibri"/>
                <w:color w:val="000000"/>
              </w:rPr>
              <w:t>129.754009</w:t>
            </w:r>
          </w:p>
        </w:tc>
      </w:tr>
      <w:tr w:rsidR="00B75451" w14:paraId="0EA72C69" w14:textId="77777777" w:rsidTr="00B75451">
        <w:trPr>
          <w:jc w:val="center"/>
        </w:trPr>
        <w:tc>
          <w:tcPr>
            <w:tcW w:w="0" w:type="auto"/>
            <w:vAlign w:val="bottom"/>
          </w:tcPr>
          <w:p w14:paraId="4F439607" w14:textId="25A00E72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512_dropPer_0.1_wordDim_2048</w:t>
            </w:r>
          </w:p>
        </w:tc>
        <w:tc>
          <w:tcPr>
            <w:tcW w:w="0" w:type="auto"/>
            <w:vAlign w:val="bottom"/>
          </w:tcPr>
          <w:p w14:paraId="6EDF7C0F" w14:textId="0856FE37" w:rsidR="00B75451" w:rsidRDefault="00B75451" w:rsidP="00B75451">
            <w:r>
              <w:rPr>
                <w:rFonts w:ascii="Calibri" w:hAnsi="Calibri" w:cs="Calibri"/>
                <w:color w:val="000000"/>
              </w:rPr>
              <w:t>129.7946036</w:t>
            </w:r>
          </w:p>
        </w:tc>
      </w:tr>
      <w:tr w:rsidR="00B75451" w14:paraId="7E6F5D16" w14:textId="77777777" w:rsidTr="00B75451">
        <w:trPr>
          <w:jc w:val="center"/>
        </w:trPr>
        <w:tc>
          <w:tcPr>
            <w:tcW w:w="0" w:type="auto"/>
            <w:vAlign w:val="bottom"/>
          </w:tcPr>
          <w:p w14:paraId="3E5F6D6B" w14:textId="0C632C72" w:rsidR="00B75451" w:rsidRDefault="00B75451" w:rsidP="00B75451">
            <w:r>
              <w:rPr>
                <w:rFonts w:ascii="Calibri" w:hAnsi="Calibri" w:cs="Calibri"/>
                <w:color w:val="000000"/>
              </w:rPr>
              <w:t xml:space="preserve"> model_v2_batchSize_32_hidSize_512_dropPer_0.2_wordDim_1024</w:t>
            </w:r>
          </w:p>
        </w:tc>
        <w:tc>
          <w:tcPr>
            <w:tcW w:w="0" w:type="auto"/>
            <w:vAlign w:val="bottom"/>
          </w:tcPr>
          <w:p w14:paraId="6DF58154" w14:textId="53ACC830" w:rsidR="00B75451" w:rsidRDefault="00B75451" w:rsidP="00B75451">
            <w:r>
              <w:rPr>
                <w:rFonts w:ascii="Calibri" w:hAnsi="Calibri" w:cs="Calibri"/>
                <w:color w:val="000000"/>
              </w:rPr>
              <w:t>131.0556335</w:t>
            </w:r>
          </w:p>
        </w:tc>
      </w:tr>
    </w:tbl>
    <w:p w14:paraId="2E3A7A8E" w14:textId="640DAB14" w:rsidR="00C13457" w:rsidRDefault="00C13457" w:rsidP="000E3071"/>
    <w:p w14:paraId="7B68FCF9" w14:textId="2831D5C5" w:rsidR="00B75451" w:rsidRDefault="00B75451" w:rsidP="000E3071">
      <w:r>
        <w:t>Model Vs Bleu Score for 5 epoch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8324"/>
      </w:tblGrid>
      <w:tr w:rsidR="00DB7CEF" w14:paraId="369A9F62" w14:textId="77777777" w:rsidTr="00DB7CEF">
        <w:tc>
          <w:tcPr>
            <w:tcW w:w="2605" w:type="dxa"/>
            <w:vAlign w:val="bottom"/>
          </w:tcPr>
          <w:p w14:paraId="75FF4792" w14:textId="16660E1D" w:rsidR="00DB7CEF" w:rsidRPr="00DB7CEF" w:rsidRDefault="00DB7CEF" w:rsidP="00DB7CEF">
            <w:pPr>
              <w:jc w:val="center"/>
              <w:rPr>
                <w:b/>
                <w:bCs/>
              </w:rPr>
            </w:pPr>
            <w:r w:rsidRPr="00DB7CEF">
              <w:rPr>
                <w:rFonts w:ascii="Calibri" w:hAnsi="Calibri" w:cs="Calibri"/>
                <w:b/>
                <w:bCs/>
                <w:color w:val="000000"/>
              </w:rPr>
              <w:t>Bleu Score</w:t>
            </w:r>
          </w:p>
        </w:tc>
        <w:tc>
          <w:tcPr>
            <w:tcW w:w="6745" w:type="dxa"/>
            <w:vAlign w:val="bottom"/>
          </w:tcPr>
          <w:p w14:paraId="5D699589" w14:textId="33A53E07" w:rsidR="00DB7CEF" w:rsidRPr="00DB7CEF" w:rsidRDefault="00DB7CEF" w:rsidP="00DB7CEF">
            <w:pPr>
              <w:jc w:val="center"/>
              <w:rPr>
                <w:b/>
                <w:bCs/>
              </w:rPr>
            </w:pPr>
            <w:r w:rsidRPr="00DB7CEF">
              <w:rPr>
                <w:rFonts w:ascii="Calibri" w:hAnsi="Calibri" w:cs="Calibri"/>
                <w:b/>
                <w:bCs/>
                <w:color w:val="000000"/>
              </w:rPr>
              <w:t>Model Location</w:t>
            </w:r>
          </w:p>
        </w:tc>
      </w:tr>
      <w:tr w:rsidR="00DB7CEF" w14:paraId="0647F683" w14:textId="77777777" w:rsidTr="00DB7CEF">
        <w:tc>
          <w:tcPr>
            <w:tcW w:w="2605" w:type="dxa"/>
            <w:vAlign w:val="bottom"/>
          </w:tcPr>
          <w:p w14:paraId="64E13AAE" w14:textId="7260DB48" w:rsidR="00DB7CEF" w:rsidRDefault="00DB7CEF" w:rsidP="00DB7CEF">
            <w:r>
              <w:rPr>
                <w:rFonts w:ascii="Calibri" w:hAnsi="Calibri" w:cs="Calibri"/>
                <w:color w:val="000000"/>
              </w:rPr>
              <w:t>0.704488</w:t>
            </w:r>
          </w:p>
        </w:tc>
        <w:tc>
          <w:tcPr>
            <w:tcW w:w="6745" w:type="dxa"/>
            <w:vAlign w:val="bottom"/>
          </w:tcPr>
          <w:p w14:paraId="2F951B60" w14:textId="08C9498D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256_dropPer_0.2_wordDim_2048.h5</w:t>
            </w:r>
          </w:p>
        </w:tc>
      </w:tr>
      <w:tr w:rsidR="00DB7CEF" w14:paraId="5534C4CA" w14:textId="77777777" w:rsidTr="00DB7CEF">
        <w:tc>
          <w:tcPr>
            <w:tcW w:w="2605" w:type="dxa"/>
            <w:vAlign w:val="bottom"/>
          </w:tcPr>
          <w:p w14:paraId="11C8C1C1" w14:textId="2D176B62" w:rsidR="00DB7CEF" w:rsidRDefault="00DB7CEF" w:rsidP="00DB7CEF">
            <w:r>
              <w:rPr>
                <w:rFonts w:ascii="Calibri" w:hAnsi="Calibri" w:cs="Calibri"/>
                <w:color w:val="000000"/>
              </w:rPr>
              <w:t>0.699342</w:t>
            </w:r>
          </w:p>
        </w:tc>
        <w:tc>
          <w:tcPr>
            <w:tcW w:w="6745" w:type="dxa"/>
            <w:vAlign w:val="bottom"/>
          </w:tcPr>
          <w:p w14:paraId="5DBDCB80" w14:textId="767F5B2D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128_dropPer_0.2_wordDim_2048.h5</w:t>
            </w:r>
          </w:p>
        </w:tc>
      </w:tr>
      <w:tr w:rsidR="00DB7CEF" w14:paraId="2C837168" w14:textId="77777777" w:rsidTr="00DB7CEF">
        <w:tc>
          <w:tcPr>
            <w:tcW w:w="2605" w:type="dxa"/>
            <w:vAlign w:val="bottom"/>
          </w:tcPr>
          <w:p w14:paraId="646E6AAC" w14:textId="0ED9BF9E" w:rsidR="00DB7CEF" w:rsidRDefault="00DB7CEF" w:rsidP="00DB7CEF">
            <w:r>
              <w:rPr>
                <w:rFonts w:ascii="Calibri" w:hAnsi="Calibri" w:cs="Calibri"/>
                <w:color w:val="000000"/>
              </w:rPr>
              <w:t>0.695792</w:t>
            </w:r>
          </w:p>
        </w:tc>
        <w:tc>
          <w:tcPr>
            <w:tcW w:w="6745" w:type="dxa"/>
            <w:vAlign w:val="bottom"/>
          </w:tcPr>
          <w:p w14:paraId="7AFF3AE6" w14:textId="5298C406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128_dropPer_0.4_wordDim_1024.h5</w:t>
            </w:r>
          </w:p>
        </w:tc>
      </w:tr>
      <w:tr w:rsidR="00DB7CEF" w14:paraId="47EF7E45" w14:textId="77777777" w:rsidTr="00DB7CEF">
        <w:tc>
          <w:tcPr>
            <w:tcW w:w="2605" w:type="dxa"/>
            <w:vAlign w:val="bottom"/>
          </w:tcPr>
          <w:p w14:paraId="49A27354" w14:textId="49A4F9CA" w:rsidR="00DB7CEF" w:rsidRDefault="00DB7CEF" w:rsidP="00DB7CEF">
            <w:r>
              <w:rPr>
                <w:rFonts w:ascii="Calibri" w:hAnsi="Calibri" w:cs="Calibri"/>
                <w:color w:val="000000"/>
              </w:rPr>
              <w:t>0.693332</w:t>
            </w:r>
          </w:p>
        </w:tc>
        <w:tc>
          <w:tcPr>
            <w:tcW w:w="6745" w:type="dxa"/>
            <w:vAlign w:val="bottom"/>
          </w:tcPr>
          <w:p w14:paraId="782F4178" w14:textId="590F8B87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128_dropPer_0.4_wordDim_2048.h5</w:t>
            </w:r>
          </w:p>
        </w:tc>
      </w:tr>
      <w:tr w:rsidR="00DB7CEF" w14:paraId="4C1E19B2" w14:textId="77777777" w:rsidTr="00DB7CEF">
        <w:tc>
          <w:tcPr>
            <w:tcW w:w="2605" w:type="dxa"/>
            <w:vAlign w:val="bottom"/>
          </w:tcPr>
          <w:p w14:paraId="49CC09A3" w14:textId="4468AF61" w:rsidR="00DB7CEF" w:rsidRDefault="00DB7CEF" w:rsidP="00DB7CEF">
            <w:r>
              <w:rPr>
                <w:rFonts w:ascii="Calibri" w:hAnsi="Calibri" w:cs="Calibri"/>
                <w:color w:val="000000"/>
              </w:rPr>
              <w:t>0.690617</w:t>
            </w:r>
          </w:p>
        </w:tc>
        <w:tc>
          <w:tcPr>
            <w:tcW w:w="6745" w:type="dxa"/>
            <w:vAlign w:val="bottom"/>
          </w:tcPr>
          <w:p w14:paraId="339A939F" w14:textId="7F1D074F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256_dropPer_0.4_wordDim_1024.h5</w:t>
            </w:r>
          </w:p>
        </w:tc>
      </w:tr>
      <w:tr w:rsidR="00DB7CEF" w14:paraId="660F4065" w14:textId="77777777" w:rsidTr="00DB7CEF">
        <w:tc>
          <w:tcPr>
            <w:tcW w:w="2605" w:type="dxa"/>
            <w:vAlign w:val="bottom"/>
          </w:tcPr>
          <w:p w14:paraId="39CCA0D3" w14:textId="17AE5132" w:rsidR="00DB7CEF" w:rsidRDefault="00DB7CEF" w:rsidP="00DB7CEF">
            <w:r>
              <w:rPr>
                <w:rFonts w:ascii="Calibri" w:hAnsi="Calibri" w:cs="Calibri"/>
                <w:color w:val="000000"/>
              </w:rPr>
              <w:t>0.690617</w:t>
            </w:r>
          </w:p>
        </w:tc>
        <w:tc>
          <w:tcPr>
            <w:tcW w:w="6745" w:type="dxa"/>
            <w:vAlign w:val="bottom"/>
          </w:tcPr>
          <w:p w14:paraId="7A428C5A" w14:textId="156DA96F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512_dropPer_0.2_wordDim_1024.h5</w:t>
            </w:r>
          </w:p>
        </w:tc>
      </w:tr>
      <w:tr w:rsidR="00DB7CEF" w14:paraId="290535F0" w14:textId="77777777" w:rsidTr="00DB7CEF">
        <w:tc>
          <w:tcPr>
            <w:tcW w:w="2605" w:type="dxa"/>
            <w:vAlign w:val="bottom"/>
          </w:tcPr>
          <w:p w14:paraId="72264B83" w14:textId="2B09B8A1" w:rsidR="00DB7CEF" w:rsidRDefault="00DB7CEF" w:rsidP="00DB7CEF">
            <w:r>
              <w:rPr>
                <w:rFonts w:ascii="Calibri" w:hAnsi="Calibri" w:cs="Calibri"/>
                <w:color w:val="000000"/>
              </w:rPr>
              <w:t>0.690617</w:t>
            </w:r>
          </w:p>
        </w:tc>
        <w:tc>
          <w:tcPr>
            <w:tcW w:w="6745" w:type="dxa"/>
            <w:vAlign w:val="bottom"/>
          </w:tcPr>
          <w:p w14:paraId="422BE537" w14:textId="2EFCBFE5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512_dropPer_0.3_wordDim_1024.h5</w:t>
            </w:r>
          </w:p>
        </w:tc>
      </w:tr>
      <w:tr w:rsidR="00DB7CEF" w14:paraId="6222C49A" w14:textId="77777777" w:rsidTr="00DB7CEF">
        <w:tc>
          <w:tcPr>
            <w:tcW w:w="2605" w:type="dxa"/>
            <w:vAlign w:val="bottom"/>
          </w:tcPr>
          <w:p w14:paraId="47F3128D" w14:textId="315A9201" w:rsidR="00DB7CEF" w:rsidRDefault="00DB7CEF" w:rsidP="00DB7CEF">
            <w:r>
              <w:rPr>
                <w:rFonts w:ascii="Calibri" w:hAnsi="Calibri" w:cs="Calibri"/>
                <w:color w:val="000000"/>
              </w:rPr>
              <w:t>0.690617</w:t>
            </w:r>
          </w:p>
        </w:tc>
        <w:tc>
          <w:tcPr>
            <w:tcW w:w="6745" w:type="dxa"/>
            <w:vAlign w:val="bottom"/>
          </w:tcPr>
          <w:p w14:paraId="531B874F" w14:textId="7A9FF3B8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128_dropPer_0.2_wordDim_2048.h5</w:t>
            </w:r>
          </w:p>
        </w:tc>
      </w:tr>
      <w:tr w:rsidR="00DB7CEF" w14:paraId="7D2E9DFA" w14:textId="77777777" w:rsidTr="00DB7CEF">
        <w:tc>
          <w:tcPr>
            <w:tcW w:w="2605" w:type="dxa"/>
            <w:vAlign w:val="bottom"/>
          </w:tcPr>
          <w:p w14:paraId="6ADD3F27" w14:textId="6555E55C" w:rsidR="00DB7CEF" w:rsidRDefault="00DB7CEF" w:rsidP="00DB7CEF">
            <w:r>
              <w:rPr>
                <w:rFonts w:ascii="Calibri" w:hAnsi="Calibri" w:cs="Calibri"/>
                <w:color w:val="000000"/>
              </w:rPr>
              <w:t>0.690617</w:t>
            </w:r>
          </w:p>
        </w:tc>
        <w:tc>
          <w:tcPr>
            <w:tcW w:w="6745" w:type="dxa"/>
            <w:vAlign w:val="bottom"/>
          </w:tcPr>
          <w:p w14:paraId="44CCBAFF" w14:textId="2B4CDCA8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512_dropPer_0.4_wordDim_1024.h5</w:t>
            </w:r>
          </w:p>
        </w:tc>
      </w:tr>
      <w:tr w:rsidR="00DB7CEF" w14:paraId="13B6AB90" w14:textId="77777777" w:rsidTr="00DB7CEF">
        <w:tc>
          <w:tcPr>
            <w:tcW w:w="2605" w:type="dxa"/>
            <w:vAlign w:val="bottom"/>
          </w:tcPr>
          <w:p w14:paraId="006F7BC2" w14:textId="3EB9D187" w:rsidR="00DB7CEF" w:rsidRDefault="00DB7CEF" w:rsidP="00DB7CEF">
            <w:r>
              <w:rPr>
                <w:rFonts w:ascii="Calibri" w:hAnsi="Calibri" w:cs="Calibri"/>
                <w:color w:val="000000"/>
              </w:rPr>
              <w:t>0.690617</w:t>
            </w:r>
          </w:p>
        </w:tc>
        <w:tc>
          <w:tcPr>
            <w:tcW w:w="6745" w:type="dxa"/>
            <w:vAlign w:val="bottom"/>
          </w:tcPr>
          <w:p w14:paraId="4FEB5F5F" w14:textId="79A8003B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256_dropPer_0.1_wordDim_2048.h5</w:t>
            </w:r>
          </w:p>
        </w:tc>
      </w:tr>
      <w:tr w:rsidR="00DB7CEF" w14:paraId="073FF4E8" w14:textId="77777777" w:rsidTr="00DB7CEF">
        <w:tc>
          <w:tcPr>
            <w:tcW w:w="2605" w:type="dxa"/>
            <w:vAlign w:val="bottom"/>
          </w:tcPr>
          <w:p w14:paraId="61E06F67" w14:textId="3D1DCF9E" w:rsidR="00DB7CEF" w:rsidRDefault="00DB7CEF" w:rsidP="00DB7CEF">
            <w:r>
              <w:rPr>
                <w:rFonts w:ascii="Calibri" w:hAnsi="Calibri" w:cs="Calibri"/>
                <w:color w:val="000000"/>
              </w:rPr>
              <w:t>0.690617</w:t>
            </w:r>
          </w:p>
        </w:tc>
        <w:tc>
          <w:tcPr>
            <w:tcW w:w="6745" w:type="dxa"/>
            <w:vAlign w:val="bottom"/>
          </w:tcPr>
          <w:p w14:paraId="7A1EB62E" w14:textId="3BB2C7BA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256_dropPer_0.1_wordDim_1024.h5</w:t>
            </w:r>
          </w:p>
        </w:tc>
      </w:tr>
      <w:tr w:rsidR="00DB7CEF" w14:paraId="72D38440" w14:textId="77777777" w:rsidTr="00DB7CEF">
        <w:tc>
          <w:tcPr>
            <w:tcW w:w="2605" w:type="dxa"/>
            <w:vAlign w:val="bottom"/>
          </w:tcPr>
          <w:p w14:paraId="3BA314DD" w14:textId="54A4F08D" w:rsidR="00DB7CEF" w:rsidRDefault="00DB7CEF" w:rsidP="00DB7CEF">
            <w:r>
              <w:rPr>
                <w:rFonts w:ascii="Calibri" w:hAnsi="Calibri" w:cs="Calibri"/>
                <w:color w:val="000000"/>
              </w:rPr>
              <w:t>0.690617</w:t>
            </w:r>
          </w:p>
        </w:tc>
        <w:tc>
          <w:tcPr>
            <w:tcW w:w="6745" w:type="dxa"/>
            <w:vAlign w:val="bottom"/>
          </w:tcPr>
          <w:p w14:paraId="7A643F0B" w14:textId="56AD4416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128_dropPer_0.1_wordDim_2048.h5</w:t>
            </w:r>
          </w:p>
        </w:tc>
      </w:tr>
      <w:tr w:rsidR="00DB7CEF" w14:paraId="65245DF9" w14:textId="77777777" w:rsidTr="00DB7CEF">
        <w:tc>
          <w:tcPr>
            <w:tcW w:w="2605" w:type="dxa"/>
            <w:vAlign w:val="bottom"/>
          </w:tcPr>
          <w:p w14:paraId="378583CF" w14:textId="5019EB4A" w:rsidR="00DB7CEF" w:rsidRDefault="00DB7CEF" w:rsidP="00DB7CEF">
            <w:r>
              <w:rPr>
                <w:rFonts w:ascii="Calibri" w:hAnsi="Calibri" w:cs="Calibri"/>
                <w:color w:val="000000"/>
              </w:rPr>
              <w:t>0.690617</w:t>
            </w:r>
          </w:p>
        </w:tc>
        <w:tc>
          <w:tcPr>
            <w:tcW w:w="6745" w:type="dxa"/>
            <w:vAlign w:val="bottom"/>
          </w:tcPr>
          <w:p w14:paraId="181E8015" w14:textId="0D6453EC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512_dropPer_0.1_wordDim_2048.h5</w:t>
            </w:r>
          </w:p>
        </w:tc>
      </w:tr>
      <w:tr w:rsidR="00DB7CEF" w14:paraId="41216E4F" w14:textId="77777777" w:rsidTr="00DB7CEF">
        <w:tc>
          <w:tcPr>
            <w:tcW w:w="2605" w:type="dxa"/>
            <w:vAlign w:val="bottom"/>
          </w:tcPr>
          <w:p w14:paraId="3F360A13" w14:textId="5CF436A3" w:rsidR="00DB7CEF" w:rsidRDefault="00DB7CEF" w:rsidP="00DB7CEF">
            <w:r>
              <w:rPr>
                <w:rFonts w:ascii="Calibri" w:hAnsi="Calibri" w:cs="Calibri"/>
                <w:color w:val="000000"/>
              </w:rPr>
              <w:t>0.690617</w:t>
            </w:r>
          </w:p>
        </w:tc>
        <w:tc>
          <w:tcPr>
            <w:tcW w:w="6745" w:type="dxa"/>
            <w:vAlign w:val="bottom"/>
          </w:tcPr>
          <w:p w14:paraId="172D54F8" w14:textId="1FE0E402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256_dropPer_0.3_wordDim_2048.h5</w:t>
            </w:r>
          </w:p>
        </w:tc>
      </w:tr>
      <w:tr w:rsidR="00DB7CEF" w14:paraId="241175ED" w14:textId="77777777" w:rsidTr="00DB7CEF">
        <w:tc>
          <w:tcPr>
            <w:tcW w:w="2605" w:type="dxa"/>
            <w:vAlign w:val="bottom"/>
          </w:tcPr>
          <w:p w14:paraId="3A9199BA" w14:textId="1197DD92" w:rsidR="00DB7CEF" w:rsidRDefault="00DB7CEF" w:rsidP="00DB7CEF">
            <w:r>
              <w:rPr>
                <w:rFonts w:ascii="Calibri" w:hAnsi="Calibri" w:cs="Calibri"/>
                <w:color w:val="000000"/>
              </w:rPr>
              <w:t>0.690617</w:t>
            </w:r>
          </w:p>
        </w:tc>
        <w:tc>
          <w:tcPr>
            <w:tcW w:w="6745" w:type="dxa"/>
            <w:vAlign w:val="bottom"/>
          </w:tcPr>
          <w:p w14:paraId="7EC343EA" w14:textId="0A1BF066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128_dropPer_0.2_wordDim_1024.h5</w:t>
            </w:r>
          </w:p>
        </w:tc>
      </w:tr>
      <w:tr w:rsidR="00DB7CEF" w14:paraId="488A9D8B" w14:textId="77777777" w:rsidTr="00DB7CEF">
        <w:tc>
          <w:tcPr>
            <w:tcW w:w="2605" w:type="dxa"/>
            <w:vAlign w:val="bottom"/>
          </w:tcPr>
          <w:p w14:paraId="4CE5B9C6" w14:textId="6CE24208" w:rsidR="00DB7CEF" w:rsidRDefault="00DB7CEF" w:rsidP="00DB7CEF">
            <w:r>
              <w:rPr>
                <w:rFonts w:ascii="Calibri" w:hAnsi="Calibri" w:cs="Calibri"/>
                <w:color w:val="000000"/>
              </w:rPr>
              <w:t>0.680368</w:t>
            </w:r>
          </w:p>
        </w:tc>
        <w:tc>
          <w:tcPr>
            <w:tcW w:w="6745" w:type="dxa"/>
            <w:vAlign w:val="bottom"/>
          </w:tcPr>
          <w:p w14:paraId="2414AF02" w14:textId="3F0C29F6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256_dropPer_0.3_wordDim_1024.h5</w:t>
            </w:r>
          </w:p>
        </w:tc>
      </w:tr>
      <w:tr w:rsidR="00DB7CEF" w14:paraId="0EE1F79A" w14:textId="77777777" w:rsidTr="00DB7CEF">
        <w:tc>
          <w:tcPr>
            <w:tcW w:w="2605" w:type="dxa"/>
            <w:vAlign w:val="bottom"/>
          </w:tcPr>
          <w:p w14:paraId="08CAB1B8" w14:textId="50B2A25A" w:rsidR="00DB7CEF" w:rsidRDefault="00DB7CEF" w:rsidP="00DB7CEF">
            <w:r>
              <w:rPr>
                <w:rFonts w:ascii="Calibri" w:hAnsi="Calibri" w:cs="Calibri"/>
                <w:color w:val="000000"/>
              </w:rPr>
              <w:lastRenderedPageBreak/>
              <w:t>0.678969</w:t>
            </w:r>
          </w:p>
        </w:tc>
        <w:tc>
          <w:tcPr>
            <w:tcW w:w="6745" w:type="dxa"/>
            <w:vAlign w:val="bottom"/>
          </w:tcPr>
          <w:p w14:paraId="6310999D" w14:textId="700B2452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256_dropPer_0.4_wordDim_2048.h5</w:t>
            </w:r>
          </w:p>
        </w:tc>
      </w:tr>
      <w:tr w:rsidR="00DB7CEF" w14:paraId="1C293DA4" w14:textId="77777777" w:rsidTr="00DB7CEF">
        <w:tc>
          <w:tcPr>
            <w:tcW w:w="2605" w:type="dxa"/>
            <w:vAlign w:val="bottom"/>
          </w:tcPr>
          <w:p w14:paraId="0DE48113" w14:textId="767D3E85" w:rsidR="00DB7CEF" w:rsidRDefault="00DB7CEF" w:rsidP="00DB7CEF">
            <w:r>
              <w:rPr>
                <w:rFonts w:ascii="Calibri" w:hAnsi="Calibri" w:cs="Calibri"/>
                <w:color w:val="000000"/>
              </w:rPr>
              <w:t>0.678419</w:t>
            </w:r>
          </w:p>
        </w:tc>
        <w:tc>
          <w:tcPr>
            <w:tcW w:w="6745" w:type="dxa"/>
            <w:vAlign w:val="bottom"/>
          </w:tcPr>
          <w:p w14:paraId="12387D3D" w14:textId="3DD46156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128_dropPer_0.3_wordDim_2048.h5</w:t>
            </w:r>
          </w:p>
        </w:tc>
      </w:tr>
      <w:tr w:rsidR="00DB7CEF" w14:paraId="03E74EC1" w14:textId="77777777" w:rsidTr="00DB7CEF">
        <w:tc>
          <w:tcPr>
            <w:tcW w:w="2605" w:type="dxa"/>
            <w:vAlign w:val="bottom"/>
          </w:tcPr>
          <w:p w14:paraId="752E840F" w14:textId="17A7052C" w:rsidR="00DB7CEF" w:rsidRDefault="00DB7CEF" w:rsidP="00DB7CEF">
            <w:r>
              <w:rPr>
                <w:rFonts w:ascii="Calibri" w:hAnsi="Calibri" w:cs="Calibri"/>
                <w:color w:val="000000"/>
              </w:rPr>
              <w:t>0.677991</w:t>
            </w:r>
          </w:p>
        </w:tc>
        <w:tc>
          <w:tcPr>
            <w:tcW w:w="6745" w:type="dxa"/>
            <w:vAlign w:val="bottom"/>
          </w:tcPr>
          <w:p w14:paraId="148D183B" w14:textId="7D7E3628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128_dropPer_0.2_wordDim_1024.h5</w:t>
            </w:r>
          </w:p>
        </w:tc>
      </w:tr>
      <w:tr w:rsidR="00DB7CEF" w14:paraId="311C1230" w14:textId="77777777" w:rsidTr="00DB7CEF">
        <w:tc>
          <w:tcPr>
            <w:tcW w:w="2605" w:type="dxa"/>
            <w:vAlign w:val="bottom"/>
          </w:tcPr>
          <w:p w14:paraId="5BC4E1E2" w14:textId="6DF0A02E" w:rsidR="00DB7CEF" w:rsidRDefault="00DB7CEF" w:rsidP="00DB7CEF">
            <w:r>
              <w:rPr>
                <w:rFonts w:ascii="Calibri" w:hAnsi="Calibri" w:cs="Calibri"/>
                <w:color w:val="000000"/>
              </w:rPr>
              <w:t>0.67757</w:t>
            </w:r>
          </w:p>
        </w:tc>
        <w:tc>
          <w:tcPr>
            <w:tcW w:w="6745" w:type="dxa"/>
            <w:vAlign w:val="bottom"/>
          </w:tcPr>
          <w:p w14:paraId="2B1A758B" w14:textId="433DE418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128_dropPer_0.3_wordDim_1024.h5</w:t>
            </w:r>
          </w:p>
        </w:tc>
      </w:tr>
      <w:tr w:rsidR="00DB7CEF" w14:paraId="59A17967" w14:textId="77777777" w:rsidTr="00DB7CEF">
        <w:tc>
          <w:tcPr>
            <w:tcW w:w="2605" w:type="dxa"/>
            <w:vAlign w:val="bottom"/>
          </w:tcPr>
          <w:p w14:paraId="1CF29A39" w14:textId="38644F66" w:rsidR="00DB7CEF" w:rsidRDefault="00DB7CEF" w:rsidP="00DB7CEF">
            <w:r>
              <w:rPr>
                <w:rFonts w:ascii="Calibri" w:hAnsi="Calibri" w:cs="Calibri"/>
                <w:color w:val="000000"/>
              </w:rPr>
              <w:t>0.674488</w:t>
            </w:r>
          </w:p>
        </w:tc>
        <w:tc>
          <w:tcPr>
            <w:tcW w:w="6745" w:type="dxa"/>
            <w:vAlign w:val="bottom"/>
          </w:tcPr>
          <w:p w14:paraId="22134DEE" w14:textId="7B46DE5B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128_dropPer_0.1_wordDim_2048.h5</w:t>
            </w:r>
          </w:p>
        </w:tc>
      </w:tr>
      <w:tr w:rsidR="00DB7CEF" w14:paraId="772F8B8F" w14:textId="77777777" w:rsidTr="00DB7CEF">
        <w:tc>
          <w:tcPr>
            <w:tcW w:w="2605" w:type="dxa"/>
            <w:vAlign w:val="bottom"/>
          </w:tcPr>
          <w:p w14:paraId="22BB4B5F" w14:textId="68CD553F" w:rsidR="00DB7CEF" w:rsidRDefault="00DB7CEF" w:rsidP="00DB7CEF">
            <w:r>
              <w:rPr>
                <w:rFonts w:ascii="Calibri" w:hAnsi="Calibri" w:cs="Calibri"/>
                <w:color w:val="000000"/>
              </w:rPr>
              <w:t>0.674419</w:t>
            </w:r>
          </w:p>
        </w:tc>
        <w:tc>
          <w:tcPr>
            <w:tcW w:w="6745" w:type="dxa"/>
            <w:vAlign w:val="bottom"/>
          </w:tcPr>
          <w:p w14:paraId="06474505" w14:textId="284C4C65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256_dropPer_0.4_wordDim_1024.h5</w:t>
            </w:r>
          </w:p>
        </w:tc>
      </w:tr>
      <w:tr w:rsidR="00DB7CEF" w14:paraId="1733ACAF" w14:textId="77777777" w:rsidTr="00DB7CEF">
        <w:tc>
          <w:tcPr>
            <w:tcW w:w="2605" w:type="dxa"/>
            <w:vAlign w:val="bottom"/>
          </w:tcPr>
          <w:p w14:paraId="7609D65F" w14:textId="121B97DC" w:rsidR="00DB7CEF" w:rsidRDefault="00DB7CEF" w:rsidP="00DB7CEF">
            <w:r>
              <w:rPr>
                <w:rFonts w:ascii="Calibri" w:hAnsi="Calibri" w:cs="Calibri"/>
                <w:color w:val="000000"/>
              </w:rPr>
              <w:t>0.673517</w:t>
            </w:r>
          </w:p>
        </w:tc>
        <w:tc>
          <w:tcPr>
            <w:tcW w:w="6745" w:type="dxa"/>
            <w:vAlign w:val="bottom"/>
          </w:tcPr>
          <w:p w14:paraId="7271EA3A" w14:textId="479D8C3E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256_dropPer_0.3_wordDim_2048.h5</w:t>
            </w:r>
          </w:p>
        </w:tc>
      </w:tr>
      <w:tr w:rsidR="00DB7CEF" w14:paraId="04FB4405" w14:textId="77777777" w:rsidTr="00DB7CEF">
        <w:tc>
          <w:tcPr>
            <w:tcW w:w="2605" w:type="dxa"/>
            <w:vAlign w:val="bottom"/>
          </w:tcPr>
          <w:p w14:paraId="3474618F" w14:textId="0219FEA5" w:rsidR="00DB7CEF" w:rsidRDefault="00DB7CEF" w:rsidP="00DB7CEF">
            <w:r>
              <w:rPr>
                <w:rFonts w:ascii="Calibri" w:hAnsi="Calibri" w:cs="Calibri"/>
                <w:color w:val="000000"/>
              </w:rPr>
              <w:t>0.672665</w:t>
            </w:r>
          </w:p>
        </w:tc>
        <w:tc>
          <w:tcPr>
            <w:tcW w:w="6745" w:type="dxa"/>
            <w:vAlign w:val="bottom"/>
          </w:tcPr>
          <w:p w14:paraId="6FCF7653" w14:textId="3A4AA46F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128_dropPer_0.1_wordDim_1024.h5</w:t>
            </w:r>
          </w:p>
        </w:tc>
      </w:tr>
      <w:tr w:rsidR="00DB7CEF" w14:paraId="44710949" w14:textId="77777777" w:rsidTr="00DB7CEF">
        <w:tc>
          <w:tcPr>
            <w:tcW w:w="2605" w:type="dxa"/>
            <w:vAlign w:val="bottom"/>
          </w:tcPr>
          <w:p w14:paraId="366D1CA7" w14:textId="5C92FB69" w:rsidR="00DB7CEF" w:rsidRDefault="00DB7CEF" w:rsidP="00DB7CEF">
            <w:r>
              <w:rPr>
                <w:rFonts w:ascii="Calibri" w:hAnsi="Calibri" w:cs="Calibri"/>
                <w:color w:val="000000"/>
              </w:rPr>
              <w:t>0.670595</w:t>
            </w:r>
          </w:p>
        </w:tc>
        <w:tc>
          <w:tcPr>
            <w:tcW w:w="6745" w:type="dxa"/>
            <w:vAlign w:val="bottom"/>
          </w:tcPr>
          <w:p w14:paraId="12F10C49" w14:textId="0DC3C7C2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256_dropPer_0.3_wordDim_1024.h5</w:t>
            </w:r>
          </w:p>
        </w:tc>
      </w:tr>
      <w:tr w:rsidR="00DB7CEF" w14:paraId="00854CBA" w14:textId="77777777" w:rsidTr="00DB7CEF">
        <w:tc>
          <w:tcPr>
            <w:tcW w:w="2605" w:type="dxa"/>
            <w:vAlign w:val="bottom"/>
          </w:tcPr>
          <w:p w14:paraId="3F7E1B46" w14:textId="2AD3246F" w:rsidR="00DB7CEF" w:rsidRDefault="00DB7CEF" w:rsidP="00DB7CEF">
            <w:r>
              <w:rPr>
                <w:rFonts w:ascii="Calibri" w:hAnsi="Calibri" w:cs="Calibri"/>
                <w:color w:val="000000"/>
              </w:rPr>
              <w:t>0.666792</w:t>
            </w:r>
          </w:p>
        </w:tc>
        <w:tc>
          <w:tcPr>
            <w:tcW w:w="6745" w:type="dxa"/>
            <w:vAlign w:val="bottom"/>
          </w:tcPr>
          <w:p w14:paraId="63E91987" w14:textId="012990B1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128_dropPer_0.4_wordDim_2048.h5</w:t>
            </w:r>
          </w:p>
        </w:tc>
      </w:tr>
      <w:tr w:rsidR="00DB7CEF" w14:paraId="7C6356CC" w14:textId="77777777" w:rsidTr="00DB7CEF">
        <w:tc>
          <w:tcPr>
            <w:tcW w:w="2605" w:type="dxa"/>
            <w:vAlign w:val="bottom"/>
          </w:tcPr>
          <w:p w14:paraId="14DD38A4" w14:textId="32A08C07" w:rsidR="00DB7CEF" w:rsidRDefault="00DB7CEF" w:rsidP="00DB7CEF">
            <w:r>
              <w:rPr>
                <w:rFonts w:ascii="Calibri" w:hAnsi="Calibri" w:cs="Calibri"/>
                <w:color w:val="000000"/>
              </w:rPr>
              <w:t>0.661986</w:t>
            </w:r>
          </w:p>
        </w:tc>
        <w:tc>
          <w:tcPr>
            <w:tcW w:w="6745" w:type="dxa"/>
            <w:vAlign w:val="bottom"/>
          </w:tcPr>
          <w:p w14:paraId="05D2A07C" w14:textId="5428A516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256_dropPer_0.1_wordDim_2048.h5</w:t>
            </w:r>
          </w:p>
        </w:tc>
      </w:tr>
      <w:tr w:rsidR="00DB7CEF" w14:paraId="103A4E34" w14:textId="77777777" w:rsidTr="00DB7CEF">
        <w:tc>
          <w:tcPr>
            <w:tcW w:w="2605" w:type="dxa"/>
            <w:vAlign w:val="bottom"/>
          </w:tcPr>
          <w:p w14:paraId="0A05DCF1" w14:textId="36521958" w:rsidR="00DB7CEF" w:rsidRDefault="00DB7CEF" w:rsidP="00DB7CEF">
            <w:r>
              <w:rPr>
                <w:rFonts w:ascii="Calibri" w:hAnsi="Calibri" w:cs="Calibri"/>
                <w:color w:val="000000"/>
              </w:rPr>
              <w:t>0.660553</w:t>
            </w:r>
          </w:p>
        </w:tc>
        <w:tc>
          <w:tcPr>
            <w:tcW w:w="6745" w:type="dxa"/>
            <w:vAlign w:val="bottom"/>
          </w:tcPr>
          <w:p w14:paraId="1DF9B8FC" w14:textId="06A306C2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128_dropPer_0.1_wordDim_1024.h5</w:t>
            </w:r>
          </w:p>
        </w:tc>
      </w:tr>
      <w:tr w:rsidR="00DB7CEF" w14:paraId="7AB8047C" w14:textId="77777777" w:rsidTr="00DB7CEF">
        <w:tc>
          <w:tcPr>
            <w:tcW w:w="2605" w:type="dxa"/>
            <w:vAlign w:val="bottom"/>
          </w:tcPr>
          <w:p w14:paraId="27D6CC47" w14:textId="37470663" w:rsidR="00DB7CEF" w:rsidRDefault="00DB7CEF" w:rsidP="00DB7CEF">
            <w:r>
              <w:rPr>
                <w:rFonts w:ascii="Calibri" w:hAnsi="Calibri" w:cs="Calibri"/>
                <w:color w:val="000000"/>
              </w:rPr>
              <w:t>0.659637</w:t>
            </w:r>
          </w:p>
        </w:tc>
        <w:tc>
          <w:tcPr>
            <w:tcW w:w="6745" w:type="dxa"/>
            <w:vAlign w:val="bottom"/>
          </w:tcPr>
          <w:p w14:paraId="766779C9" w14:textId="3ACCC980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256_dropPer_0.2_wordDim_1024.h5</w:t>
            </w:r>
          </w:p>
        </w:tc>
      </w:tr>
      <w:tr w:rsidR="00DB7CEF" w14:paraId="1C3CA7E6" w14:textId="77777777" w:rsidTr="00DB7CEF">
        <w:tc>
          <w:tcPr>
            <w:tcW w:w="2605" w:type="dxa"/>
            <w:vAlign w:val="bottom"/>
          </w:tcPr>
          <w:p w14:paraId="0090FB9E" w14:textId="5D5AFC8E" w:rsidR="00DB7CEF" w:rsidRDefault="00DB7CEF" w:rsidP="00DB7CEF">
            <w:r>
              <w:rPr>
                <w:rFonts w:ascii="Calibri" w:hAnsi="Calibri" w:cs="Calibri"/>
                <w:color w:val="000000"/>
              </w:rPr>
              <w:t>0.658776</w:t>
            </w:r>
          </w:p>
        </w:tc>
        <w:tc>
          <w:tcPr>
            <w:tcW w:w="6745" w:type="dxa"/>
            <w:vAlign w:val="bottom"/>
          </w:tcPr>
          <w:p w14:paraId="55118588" w14:textId="0697B140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256_dropPer_0.1_wordDim_1024.h5</w:t>
            </w:r>
          </w:p>
        </w:tc>
      </w:tr>
      <w:tr w:rsidR="00DB7CEF" w14:paraId="65EF14EC" w14:textId="77777777" w:rsidTr="00DB7CEF">
        <w:tc>
          <w:tcPr>
            <w:tcW w:w="2605" w:type="dxa"/>
            <w:vAlign w:val="bottom"/>
          </w:tcPr>
          <w:p w14:paraId="5E01DA4D" w14:textId="047799AE" w:rsidR="00DB7CEF" w:rsidRDefault="00DB7CEF" w:rsidP="00DB7CEF">
            <w:r>
              <w:rPr>
                <w:rFonts w:ascii="Calibri" w:hAnsi="Calibri" w:cs="Calibri"/>
                <w:color w:val="000000"/>
              </w:rPr>
              <w:t>0.656419</w:t>
            </w:r>
          </w:p>
        </w:tc>
        <w:tc>
          <w:tcPr>
            <w:tcW w:w="6745" w:type="dxa"/>
            <w:vAlign w:val="bottom"/>
          </w:tcPr>
          <w:p w14:paraId="08209B36" w14:textId="7B4F48E0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512_dropPer_0.4_wordDim_2048.h5</w:t>
            </w:r>
          </w:p>
        </w:tc>
      </w:tr>
      <w:tr w:rsidR="00DB7CEF" w14:paraId="5E71E014" w14:textId="77777777" w:rsidTr="00DB7CEF">
        <w:tc>
          <w:tcPr>
            <w:tcW w:w="2605" w:type="dxa"/>
            <w:vAlign w:val="bottom"/>
          </w:tcPr>
          <w:p w14:paraId="20028551" w14:textId="2BABC112" w:rsidR="00DB7CEF" w:rsidRDefault="00DB7CEF" w:rsidP="00DB7CEF">
            <w:r>
              <w:rPr>
                <w:rFonts w:ascii="Calibri" w:hAnsi="Calibri" w:cs="Calibri"/>
                <w:color w:val="000000"/>
              </w:rPr>
              <w:t>0.656419</w:t>
            </w:r>
          </w:p>
        </w:tc>
        <w:tc>
          <w:tcPr>
            <w:tcW w:w="6745" w:type="dxa"/>
            <w:vAlign w:val="bottom"/>
          </w:tcPr>
          <w:p w14:paraId="1BC13744" w14:textId="771AA794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256_dropPer_0.2_wordDim_2048.h5</w:t>
            </w:r>
          </w:p>
        </w:tc>
      </w:tr>
      <w:tr w:rsidR="00DB7CEF" w14:paraId="674049EE" w14:textId="77777777" w:rsidTr="00DB7CEF">
        <w:tc>
          <w:tcPr>
            <w:tcW w:w="2605" w:type="dxa"/>
            <w:vAlign w:val="bottom"/>
          </w:tcPr>
          <w:p w14:paraId="51AE37D5" w14:textId="549BC303" w:rsidR="00DB7CEF" w:rsidRDefault="00DB7CEF" w:rsidP="00DB7CEF">
            <w:r>
              <w:rPr>
                <w:rFonts w:ascii="Calibri" w:hAnsi="Calibri" w:cs="Calibri"/>
                <w:color w:val="000000"/>
              </w:rPr>
              <w:t>0.656419</w:t>
            </w:r>
          </w:p>
        </w:tc>
        <w:tc>
          <w:tcPr>
            <w:tcW w:w="6745" w:type="dxa"/>
            <w:vAlign w:val="bottom"/>
          </w:tcPr>
          <w:p w14:paraId="23A0B4AE" w14:textId="769539CE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512_dropPer_0.1_wordDim_1024.h5</w:t>
            </w:r>
          </w:p>
        </w:tc>
      </w:tr>
      <w:tr w:rsidR="00DB7CEF" w14:paraId="4A263597" w14:textId="77777777" w:rsidTr="00DB7CEF">
        <w:tc>
          <w:tcPr>
            <w:tcW w:w="2605" w:type="dxa"/>
            <w:vAlign w:val="bottom"/>
          </w:tcPr>
          <w:p w14:paraId="28611DAF" w14:textId="55D78D5E" w:rsidR="00DB7CEF" w:rsidRDefault="00DB7CEF" w:rsidP="00DB7CEF">
            <w:r>
              <w:rPr>
                <w:rFonts w:ascii="Calibri" w:hAnsi="Calibri" w:cs="Calibri"/>
                <w:color w:val="000000"/>
              </w:rPr>
              <w:t>0.652983</w:t>
            </w:r>
          </w:p>
        </w:tc>
        <w:tc>
          <w:tcPr>
            <w:tcW w:w="6745" w:type="dxa"/>
            <w:vAlign w:val="bottom"/>
          </w:tcPr>
          <w:p w14:paraId="30BC7D78" w14:textId="495740F7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128_dropPer_0.4_wordDim_1024.h5</w:t>
            </w:r>
          </w:p>
        </w:tc>
      </w:tr>
      <w:tr w:rsidR="00DB7CEF" w14:paraId="4E0333D7" w14:textId="77777777" w:rsidTr="00DB7CEF">
        <w:tc>
          <w:tcPr>
            <w:tcW w:w="2605" w:type="dxa"/>
            <w:vAlign w:val="bottom"/>
          </w:tcPr>
          <w:p w14:paraId="36E2C942" w14:textId="33641A33" w:rsidR="00DB7CEF" w:rsidRDefault="00DB7CEF" w:rsidP="00DB7CEF">
            <w:r>
              <w:rPr>
                <w:rFonts w:ascii="Calibri" w:hAnsi="Calibri" w:cs="Calibri"/>
                <w:color w:val="000000"/>
              </w:rPr>
              <w:t>0.623407</w:t>
            </w:r>
          </w:p>
        </w:tc>
        <w:tc>
          <w:tcPr>
            <w:tcW w:w="6745" w:type="dxa"/>
            <w:vAlign w:val="bottom"/>
          </w:tcPr>
          <w:p w14:paraId="354FB5EE" w14:textId="224DE188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128_dropPer_0.3_wordDim_1024.h5</w:t>
            </w:r>
          </w:p>
        </w:tc>
      </w:tr>
      <w:tr w:rsidR="00DB7CEF" w14:paraId="2463BEDD" w14:textId="77777777" w:rsidTr="00DB7CEF">
        <w:tc>
          <w:tcPr>
            <w:tcW w:w="2605" w:type="dxa"/>
            <w:vAlign w:val="bottom"/>
          </w:tcPr>
          <w:p w14:paraId="6BE8AAC6" w14:textId="20D1F16E" w:rsidR="00DB7CEF" w:rsidRDefault="00DB7CEF" w:rsidP="00DB7CEF">
            <w:r>
              <w:rPr>
                <w:rFonts w:ascii="Calibri" w:hAnsi="Calibri" w:cs="Calibri"/>
                <w:color w:val="000000"/>
              </w:rPr>
              <w:t>0.615637</w:t>
            </w:r>
          </w:p>
        </w:tc>
        <w:tc>
          <w:tcPr>
            <w:tcW w:w="6745" w:type="dxa"/>
            <w:vAlign w:val="bottom"/>
          </w:tcPr>
          <w:p w14:paraId="57EC6ECE" w14:textId="3127C654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512_dropPer_0.2_wordDim_1024.h5</w:t>
            </w:r>
          </w:p>
        </w:tc>
      </w:tr>
      <w:tr w:rsidR="00DB7CEF" w14:paraId="499178C7" w14:textId="77777777" w:rsidTr="00DB7CEF">
        <w:tc>
          <w:tcPr>
            <w:tcW w:w="2605" w:type="dxa"/>
            <w:vAlign w:val="bottom"/>
          </w:tcPr>
          <w:p w14:paraId="219DD896" w14:textId="5DF05549" w:rsidR="00DB7CEF" w:rsidRDefault="00DB7CEF" w:rsidP="00DB7CEF">
            <w:r>
              <w:rPr>
                <w:rFonts w:ascii="Calibri" w:hAnsi="Calibri" w:cs="Calibri"/>
                <w:color w:val="000000"/>
              </w:rPr>
              <w:t>0.600094</w:t>
            </w:r>
          </w:p>
        </w:tc>
        <w:tc>
          <w:tcPr>
            <w:tcW w:w="6745" w:type="dxa"/>
            <w:vAlign w:val="bottom"/>
          </w:tcPr>
          <w:p w14:paraId="3F8AC417" w14:textId="6804CA60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256_dropPer_0.2_wordDim_1024.h5</w:t>
            </w:r>
          </w:p>
        </w:tc>
      </w:tr>
      <w:tr w:rsidR="00DB7CEF" w14:paraId="2CDEC8A7" w14:textId="77777777" w:rsidTr="00DB7CEF">
        <w:tc>
          <w:tcPr>
            <w:tcW w:w="2605" w:type="dxa"/>
            <w:vAlign w:val="bottom"/>
          </w:tcPr>
          <w:p w14:paraId="6CD33CA3" w14:textId="1AD4C48E" w:rsidR="00DB7CEF" w:rsidRDefault="00DB7CEF" w:rsidP="00DB7CEF">
            <w:r>
              <w:rPr>
                <w:rFonts w:ascii="Calibri" w:hAnsi="Calibri" w:cs="Calibri"/>
                <w:color w:val="000000"/>
              </w:rPr>
              <w:t>0.59977</w:t>
            </w:r>
          </w:p>
        </w:tc>
        <w:tc>
          <w:tcPr>
            <w:tcW w:w="6745" w:type="dxa"/>
            <w:vAlign w:val="bottom"/>
          </w:tcPr>
          <w:p w14:paraId="7ECA2AF4" w14:textId="6F8542D7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512_dropPer_0.1_wordDim_1024.h5</w:t>
            </w:r>
          </w:p>
        </w:tc>
      </w:tr>
      <w:tr w:rsidR="00DB7CEF" w14:paraId="6103E848" w14:textId="77777777" w:rsidTr="00DB7CEF">
        <w:tc>
          <w:tcPr>
            <w:tcW w:w="2605" w:type="dxa"/>
            <w:vAlign w:val="bottom"/>
          </w:tcPr>
          <w:p w14:paraId="79C48BCD" w14:textId="66622857" w:rsidR="00DB7CEF" w:rsidRDefault="00DB7CEF" w:rsidP="00DB7CEF">
            <w:r>
              <w:rPr>
                <w:rFonts w:ascii="Calibri" w:hAnsi="Calibri" w:cs="Calibri"/>
                <w:color w:val="000000"/>
              </w:rPr>
              <w:t>0.59977</w:t>
            </w:r>
          </w:p>
        </w:tc>
        <w:tc>
          <w:tcPr>
            <w:tcW w:w="6745" w:type="dxa"/>
            <w:vAlign w:val="bottom"/>
          </w:tcPr>
          <w:p w14:paraId="04342F36" w14:textId="5EB283B8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512_dropPer_0.2_wordDim_2048.h5</w:t>
            </w:r>
          </w:p>
        </w:tc>
      </w:tr>
      <w:tr w:rsidR="00DB7CEF" w14:paraId="2F15EDB9" w14:textId="77777777" w:rsidTr="00DB7CEF">
        <w:tc>
          <w:tcPr>
            <w:tcW w:w="2605" w:type="dxa"/>
            <w:vAlign w:val="bottom"/>
          </w:tcPr>
          <w:p w14:paraId="6DF2FECD" w14:textId="01741C30" w:rsidR="00DB7CEF" w:rsidRDefault="00DB7CEF" w:rsidP="00DB7CEF">
            <w:r>
              <w:rPr>
                <w:rFonts w:ascii="Calibri" w:hAnsi="Calibri" w:cs="Calibri"/>
                <w:color w:val="000000"/>
              </w:rPr>
              <w:lastRenderedPageBreak/>
              <w:t>0.591742</w:t>
            </w:r>
          </w:p>
        </w:tc>
        <w:tc>
          <w:tcPr>
            <w:tcW w:w="6745" w:type="dxa"/>
            <w:vAlign w:val="bottom"/>
          </w:tcPr>
          <w:p w14:paraId="1E25E6DA" w14:textId="5E6A17F4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128_dropPer_0.3_wordDim_2048.h5</w:t>
            </w:r>
          </w:p>
        </w:tc>
      </w:tr>
      <w:tr w:rsidR="00DB7CEF" w14:paraId="32719DE0" w14:textId="77777777" w:rsidTr="00DB7CEF">
        <w:tc>
          <w:tcPr>
            <w:tcW w:w="2605" w:type="dxa"/>
            <w:vAlign w:val="bottom"/>
          </w:tcPr>
          <w:p w14:paraId="774D9258" w14:textId="2725E687" w:rsidR="00DB7CEF" w:rsidRDefault="00DB7CEF" w:rsidP="00DB7CEF">
            <w:r>
              <w:rPr>
                <w:rFonts w:ascii="Calibri" w:hAnsi="Calibri" w:cs="Calibri"/>
                <w:color w:val="000000"/>
              </w:rPr>
              <w:t>0.357386</w:t>
            </w:r>
          </w:p>
        </w:tc>
        <w:tc>
          <w:tcPr>
            <w:tcW w:w="6745" w:type="dxa"/>
            <w:vAlign w:val="bottom"/>
          </w:tcPr>
          <w:p w14:paraId="75F42663" w14:textId="740983C9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32_hidSize_256_dropPer_0.4_wordDim_2048.h5</w:t>
            </w:r>
          </w:p>
        </w:tc>
      </w:tr>
      <w:tr w:rsidR="00DB7CEF" w14:paraId="4754214C" w14:textId="77777777" w:rsidTr="00DB7CEF">
        <w:tc>
          <w:tcPr>
            <w:tcW w:w="2605" w:type="dxa"/>
            <w:vAlign w:val="bottom"/>
          </w:tcPr>
          <w:p w14:paraId="4BC2623B" w14:textId="2C119F72" w:rsidR="00DB7CEF" w:rsidRDefault="00DB7CEF" w:rsidP="00DB7CEF">
            <w:r>
              <w:rPr>
                <w:rFonts w:ascii="Calibri" w:hAnsi="Calibri" w:cs="Calibri"/>
                <w:color w:val="000000"/>
              </w:rPr>
              <w:t>0.138889</w:t>
            </w:r>
          </w:p>
        </w:tc>
        <w:tc>
          <w:tcPr>
            <w:tcW w:w="6745" w:type="dxa"/>
            <w:vAlign w:val="bottom"/>
          </w:tcPr>
          <w:p w14:paraId="7B3F52B0" w14:textId="3B1EA1C5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512_dropPer_0.3_wordDim_2048.h5</w:t>
            </w:r>
          </w:p>
        </w:tc>
      </w:tr>
      <w:tr w:rsidR="00DB7CEF" w14:paraId="5083A045" w14:textId="77777777" w:rsidTr="00DB7CEF">
        <w:tc>
          <w:tcPr>
            <w:tcW w:w="2605" w:type="dxa"/>
            <w:vAlign w:val="bottom"/>
          </w:tcPr>
          <w:p w14:paraId="018E4817" w14:textId="2130D5BD" w:rsidR="00DB7CEF" w:rsidRDefault="00DB7CEF" w:rsidP="00DB7CEF">
            <w:r>
              <w:rPr>
                <w:rFonts w:ascii="Calibri" w:hAnsi="Calibri" w:cs="Calibri"/>
                <w:color w:val="000000"/>
              </w:rPr>
              <w:t>0.138889</w:t>
            </w:r>
          </w:p>
        </w:tc>
        <w:tc>
          <w:tcPr>
            <w:tcW w:w="6745" w:type="dxa"/>
            <w:vAlign w:val="bottom"/>
          </w:tcPr>
          <w:p w14:paraId="4A7047E9" w14:textId="69847EF6" w:rsidR="00DB7CEF" w:rsidRDefault="00DB7CEF" w:rsidP="00DB7CEF">
            <w:r>
              <w:rPr>
                <w:rFonts w:ascii="Calibri" w:hAnsi="Calibri" w:cs="Calibri"/>
                <w:color w:val="000000"/>
              </w:rPr>
              <w:t>SavedModel_reek_v2/model_v2_batchSize_16_hidSize_512_dropPer_0.4_wordDim_1024.h5</w:t>
            </w:r>
          </w:p>
        </w:tc>
      </w:tr>
      <w:tr w:rsidR="00DB7CEF" w14:paraId="0EE75FB7" w14:textId="77777777" w:rsidTr="00DB7CEF">
        <w:tc>
          <w:tcPr>
            <w:tcW w:w="2605" w:type="dxa"/>
            <w:vAlign w:val="bottom"/>
          </w:tcPr>
          <w:p w14:paraId="64A84836" w14:textId="4B34AFC4" w:rsidR="00DB7CEF" w:rsidRDefault="00DB7CEF" w:rsidP="00DB7CEF"/>
        </w:tc>
        <w:tc>
          <w:tcPr>
            <w:tcW w:w="6745" w:type="dxa"/>
            <w:vAlign w:val="bottom"/>
          </w:tcPr>
          <w:p w14:paraId="26E734F5" w14:textId="654961AA" w:rsidR="00DB7CEF" w:rsidRDefault="00DB7CEF" w:rsidP="00DB7CEF"/>
        </w:tc>
      </w:tr>
    </w:tbl>
    <w:p w14:paraId="1AE2B3E5" w14:textId="6B3FABC0" w:rsidR="00B75451" w:rsidRDefault="00B75451" w:rsidP="000E3071"/>
    <w:p w14:paraId="04ACD49F" w14:textId="66D33BAC" w:rsidR="00D30D0E" w:rsidRPr="00D30D0E" w:rsidRDefault="00D30D0E" w:rsidP="00D30D0E">
      <w:pPr>
        <w:pStyle w:val="Heading2"/>
      </w:pPr>
      <w:r w:rsidRPr="00D30D0E">
        <w:t>Best Model Comparison</w:t>
      </w:r>
    </w:p>
    <w:p w14:paraId="426E1C85" w14:textId="3FED8DF1" w:rsidR="00DB7CEF" w:rsidRDefault="00DB7CEF" w:rsidP="000E3071">
      <w:r>
        <w:t>Top two models with higher Bleu Score was iterated for 50 epoch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5"/>
        <w:gridCol w:w="3055"/>
      </w:tblGrid>
      <w:tr w:rsidR="0077088F" w14:paraId="5D834A11" w14:textId="77777777" w:rsidTr="001015E1">
        <w:tc>
          <w:tcPr>
            <w:tcW w:w="4675" w:type="dxa"/>
            <w:vAlign w:val="bottom"/>
          </w:tcPr>
          <w:p w14:paraId="041576F3" w14:textId="17F3F112" w:rsidR="0077088F" w:rsidRPr="0077088F" w:rsidRDefault="0077088F" w:rsidP="0077088F">
            <w:pPr>
              <w:jc w:val="center"/>
              <w:rPr>
                <w:b/>
                <w:bCs/>
              </w:rPr>
            </w:pPr>
            <w:r w:rsidRPr="0077088F">
              <w:rPr>
                <w:rFonts w:ascii="Calibri" w:hAnsi="Calibri" w:cs="Calibri"/>
                <w:b/>
                <w:bCs/>
                <w:color w:val="000000"/>
              </w:rPr>
              <w:t>Model Name</w:t>
            </w:r>
          </w:p>
        </w:tc>
        <w:tc>
          <w:tcPr>
            <w:tcW w:w="4675" w:type="dxa"/>
            <w:vAlign w:val="bottom"/>
          </w:tcPr>
          <w:p w14:paraId="4680FD54" w14:textId="42BE5A03" w:rsidR="0077088F" w:rsidRPr="0077088F" w:rsidRDefault="0077088F" w:rsidP="0077088F">
            <w:pPr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T</w:t>
            </w:r>
            <w:r w:rsidRPr="0077088F">
              <w:rPr>
                <w:rFonts w:ascii="Calibri" w:hAnsi="Calibri" w:cs="Calibri"/>
                <w:b/>
                <w:bCs/>
                <w:color w:val="000000"/>
              </w:rPr>
              <w:t>ime</w:t>
            </w:r>
          </w:p>
        </w:tc>
      </w:tr>
      <w:tr w:rsidR="0077088F" w14:paraId="10BE2904" w14:textId="77777777" w:rsidTr="001015E1">
        <w:tc>
          <w:tcPr>
            <w:tcW w:w="4675" w:type="dxa"/>
            <w:vAlign w:val="bottom"/>
          </w:tcPr>
          <w:p w14:paraId="10BD641E" w14:textId="13DFAC75" w:rsidR="0077088F" w:rsidRDefault="0077088F" w:rsidP="0077088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model_v2_batchSize_32_hidSize_128_dropPer_0.2_wordDim_2048</w:t>
            </w:r>
          </w:p>
        </w:tc>
        <w:tc>
          <w:tcPr>
            <w:tcW w:w="4675" w:type="dxa"/>
            <w:vAlign w:val="bottom"/>
          </w:tcPr>
          <w:p w14:paraId="4CB682A1" w14:textId="64FDE51F" w:rsidR="0077088F" w:rsidRDefault="0077088F" w:rsidP="0077088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324.841</w:t>
            </w:r>
          </w:p>
        </w:tc>
      </w:tr>
      <w:tr w:rsidR="0077088F" w14:paraId="61FE929F" w14:textId="77777777" w:rsidTr="001015E1">
        <w:tc>
          <w:tcPr>
            <w:tcW w:w="4675" w:type="dxa"/>
            <w:vAlign w:val="bottom"/>
          </w:tcPr>
          <w:p w14:paraId="6A383FB7" w14:textId="06E7B177" w:rsidR="0077088F" w:rsidRDefault="0077088F" w:rsidP="0077088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model_v2_batchSize_32_hidSize_256_dropPer_0.2_wordDim_2048</w:t>
            </w:r>
          </w:p>
        </w:tc>
        <w:tc>
          <w:tcPr>
            <w:tcW w:w="4675" w:type="dxa"/>
            <w:vAlign w:val="bottom"/>
          </w:tcPr>
          <w:p w14:paraId="0AF13157" w14:textId="25A37999" w:rsidR="0077088F" w:rsidRDefault="0077088F" w:rsidP="0077088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261.451</w:t>
            </w:r>
          </w:p>
        </w:tc>
      </w:tr>
    </w:tbl>
    <w:p w14:paraId="176B2D9F" w14:textId="018FD51C" w:rsidR="00DB7CEF" w:rsidRDefault="00DB7CEF" w:rsidP="000E307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95"/>
        <w:gridCol w:w="3055"/>
      </w:tblGrid>
      <w:tr w:rsidR="0077088F" w14:paraId="11C1C246" w14:textId="77777777" w:rsidTr="0077088F">
        <w:tc>
          <w:tcPr>
            <w:tcW w:w="4675" w:type="dxa"/>
          </w:tcPr>
          <w:p w14:paraId="7B280721" w14:textId="563E96E5" w:rsidR="0077088F" w:rsidRPr="0077088F" w:rsidRDefault="0077088F" w:rsidP="0077088F">
            <w:pPr>
              <w:jc w:val="center"/>
              <w:rPr>
                <w:b/>
                <w:bCs/>
              </w:rPr>
            </w:pPr>
            <w:r w:rsidRPr="0077088F">
              <w:rPr>
                <w:b/>
                <w:bCs/>
              </w:rPr>
              <w:t>Bleu Score</w:t>
            </w:r>
          </w:p>
        </w:tc>
        <w:tc>
          <w:tcPr>
            <w:tcW w:w="4675" w:type="dxa"/>
          </w:tcPr>
          <w:p w14:paraId="49A67420" w14:textId="4C569996" w:rsidR="0077088F" w:rsidRPr="0077088F" w:rsidRDefault="0077088F" w:rsidP="0077088F">
            <w:pPr>
              <w:jc w:val="center"/>
              <w:rPr>
                <w:b/>
                <w:bCs/>
              </w:rPr>
            </w:pPr>
            <w:r w:rsidRPr="0077088F">
              <w:rPr>
                <w:b/>
                <w:bCs/>
              </w:rPr>
              <w:t>Model Name</w:t>
            </w:r>
          </w:p>
        </w:tc>
      </w:tr>
      <w:tr w:rsidR="0077088F" w14:paraId="78D20F75" w14:textId="77777777" w:rsidTr="00247275">
        <w:tc>
          <w:tcPr>
            <w:tcW w:w="4675" w:type="dxa"/>
            <w:vAlign w:val="bottom"/>
          </w:tcPr>
          <w:p w14:paraId="5146B851" w14:textId="32D89E89" w:rsidR="0077088F" w:rsidRDefault="0077088F" w:rsidP="0077088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model_v2_batchSize_32_hidSize_128_dropPer_0.2_wordDim_2048</w:t>
            </w:r>
          </w:p>
        </w:tc>
        <w:tc>
          <w:tcPr>
            <w:tcW w:w="4675" w:type="dxa"/>
          </w:tcPr>
          <w:p w14:paraId="2119E0CE" w14:textId="0350C7A0" w:rsidR="0077088F" w:rsidRDefault="0077088F" w:rsidP="0077088F">
            <w:pPr>
              <w:jc w:val="center"/>
            </w:pPr>
            <w:r>
              <w:t>0.569901</w:t>
            </w:r>
          </w:p>
        </w:tc>
      </w:tr>
      <w:tr w:rsidR="0077088F" w14:paraId="327E35E9" w14:textId="77777777" w:rsidTr="00247275">
        <w:tc>
          <w:tcPr>
            <w:tcW w:w="4675" w:type="dxa"/>
            <w:vAlign w:val="bottom"/>
          </w:tcPr>
          <w:p w14:paraId="2DA7E66E" w14:textId="3B46B16E" w:rsidR="0077088F" w:rsidRDefault="0077088F" w:rsidP="0077088F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model_v2_batchSize_32_hidSize_256_dropPer_0.2_wordDim_2048</w:t>
            </w:r>
          </w:p>
        </w:tc>
        <w:tc>
          <w:tcPr>
            <w:tcW w:w="4675" w:type="dxa"/>
          </w:tcPr>
          <w:p w14:paraId="1D3FC53B" w14:textId="77C76CEF" w:rsidR="0077088F" w:rsidRDefault="0077088F" w:rsidP="0077088F">
            <w:pPr>
              <w:jc w:val="center"/>
            </w:pPr>
            <w:r>
              <w:t>0.663685 (</w:t>
            </w:r>
            <w:r w:rsidRPr="0077088F">
              <w:rPr>
                <w:b/>
                <w:bCs/>
              </w:rPr>
              <w:t>Best Model</w:t>
            </w:r>
            <w:r>
              <w:t>)</w:t>
            </w:r>
          </w:p>
        </w:tc>
      </w:tr>
    </w:tbl>
    <w:p w14:paraId="05EF5377" w14:textId="77777777" w:rsidR="0077088F" w:rsidRPr="00C97E0F" w:rsidRDefault="0077088F" w:rsidP="000E3071"/>
    <w:sectPr w:rsidR="0077088F" w:rsidRPr="00C97E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00177"/>
    <w:multiLevelType w:val="hybridMultilevel"/>
    <w:tmpl w:val="A52AC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94ADE"/>
    <w:multiLevelType w:val="hybridMultilevel"/>
    <w:tmpl w:val="C4D60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BA0AA4"/>
    <w:multiLevelType w:val="hybridMultilevel"/>
    <w:tmpl w:val="EC6447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1E02CD"/>
    <w:multiLevelType w:val="hybridMultilevel"/>
    <w:tmpl w:val="673262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zYwsjA2NbY0NzZT0lEKTi0uzszPAykwrAUAmss7uywAAAA="/>
  </w:docVars>
  <w:rsids>
    <w:rsidRoot w:val="00610763"/>
    <w:rsid w:val="00070934"/>
    <w:rsid w:val="0008075E"/>
    <w:rsid w:val="000E3071"/>
    <w:rsid w:val="00131721"/>
    <w:rsid w:val="001651BA"/>
    <w:rsid w:val="00421EEF"/>
    <w:rsid w:val="0058121A"/>
    <w:rsid w:val="005E7745"/>
    <w:rsid w:val="00610763"/>
    <w:rsid w:val="00694671"/>
    <w:rsid w:val="006C1A2E"/>
    <w:rsid w:val="006D4402"/>
    <w:rsid w:val="0077088F"/>
    <w:rsid w:val="0079741D"/>
    <w:rsid w:val="00832B55"/>
    <w:rsid w:val="008D09E8"/>
    <w:rsid w:val="0098597D"/>
    <w:rsid w:val="00A008A3"/>
    <w:rsid w:val="00A65284"/>
    <w:rsid w:val="00AD1852"/>
    <w:rsid w:val="00B0247A"/>
    <w:rsid w:val="00B05370"/>
    <w:rsid w:val="00B75451"/>
    <w:rsid w:val="00C13457"/>
    <w:rsid w:val="00C1612D"/>
    <w:rsid w:val="00C97E0F"/>
    <w:rsid w:val="00CD696E"/>
    <w:rsid w:val="00D30859"/>
    <w:rsid w:val="00D30D0E"/>
    <w:rsid w:val="00D662B0"/>
    <w:rsid w:val="00D774AF"/>
    <w:rsid w:val="00DB7CEF"/>
    <w:rsid w:val="00EB2CD4"/>
    <w:rsid w:val="00EB3ECD"/>
    <w:rsid w:val="00F67B50"/>
    <w:rsid w:val="00FD1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B1B3"/>
  <w15:chartTrackingRefBased/>
  <w15:docId w15:val="{2C44242C-1772-4455-A30B-7787D607C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0D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0D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709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09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E3071"/>
    <w:pPr>
      <w:ind w:left="720"/>
      <w:contextualSpacing/>
    </w:pPr>
  </w:style>
  <w:style w:type="table" w:styleId="TableGrid">
    <w:name w:val="Table Grid"/>
    <w:basedOn w:val="TableNormal"/>
    <w:uiPriority w:val="39"/>
    <w:rsid w:val="00B754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30D0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30D0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87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reek129/CPSC_8430--Deep_Learning_HW1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reek129/CPSC8430_HW2_V2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rmajumd@clemson.edu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7</Pages>
  <Words>1628</Words>
  <Characters>928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k Majumder</dc:creator>
  <cp:keywords/>
  <dc:description/>
  <cp:lastModifiedBy>Reek Majumder</cp:lastModifiedBy>
  <cp:revision>2</cp:revision>
  <dcterms:created xsi:type="dcterms:W3CDTF">2022-03-29T21:30:00Z</dcterms:created>
  <dcterms:modified xsi:type="dcterms:W3CDTF">2022-03-30T02:09:00Z</dcterms:modified>
</cp:coreProperties>
</file>